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CellSpacing w:w="6" w:type="dxa"/>
        <w:tblCellMar>
          <w:top w:w="96" w:type="dxa"/>
          <w:left w:w="96" w:type="dxa"/>
          <w:bottom w:w="96" w:type="dxa"/>
          <w:right w:w="96" w:type="dxa"/>
        </w:tblCellMar>
        <w:tblLook w:val="04A0" w:firstRow="1" w:lastRow="0" w:firstColumn="1" w:lastColumn="0" w:noHBand="0" w:noVBand="1"/>
      </w:tblPr>
      <w:tblGrid>
        <w:gridCol w:w="4680"/>
        <w:gridCol w:w="4680"/>
      </w:tblGrid>
      <w:tr w:rsidR="00557534" w:rsidRPr="00557534" w14:paraId="1F51327E" w14:textId="77777777" w:rsidTr="00557534">
        <w:trPr>
          <w:tblCellSpacing w:w="6" w:type="dxa"/>
        </w:trPr>
        <w:tc>
          <w:tcPr>
            <w:tcW w:w="2500" w:type="pct"/>
            <w:tcMar>
              <w:top w:w="150" w:type="dxa"/>
              <w:left w:w="45" w:type="dxa"/>
              <w:bottom w:w="45" w:type="dxa"/>
              <w:right w:w="45" w:type="dxa"/>
            </w:tcMar>
            <w:hideMark/>
          </w:tcPr>
          <w:tbl>
            <w:tblPr>
              <w:tblW w:w="5000" w:type="pct"/>
              <w:tblCellSpacing w:w="0" w:type="dxa"/>
              <w:tblCellMar>
                <w:top w:w="120" w:type="dxa"/>
                <w:left w:w="120" w:type="dxa"/>
                <w:bottom w:w="120" w:type="dxa"/>
                <w:right w:w="120" w:type="dxa"/>
              </w:tblCellMar>
              <w:tblLook w:val="04A0" w:firstRow="1" w:lastRow="0" w:firstColumn="1" w:lastColumn="0" w:noHBand="0" w:noVBand="1"/>
            </w:tblPr>
            <w:tblGrid>
              <w:gridCol w:w="4572"/>
            </w:tblGrid>
            <w:tr w:rsidR="00557534" w:rsidRPr="00557534" w14:paraId="6253245A" w14:textId="77777777">
              <w:trPr>
                <w:tblCellSpacing w:w="0" w:type="dxa"/>
              </w:trPr>
              <w:tc>
                <w:tcPr>
                  <w:tcW w:w="2500" w:type="pct"/>
                  <w:tcMar>
                    <w:top w:w="150" w:type="dxa"/>
                    <w:left w:w="45" w:type="dxa"/>
                    <w:bottom w:w="45" w:type="dxa"/>
                    <w:right w:w="45" w:type="dxa"/>
                  </w:tcMar>
                  <w:hideMark/>
                </w:tcPr>
                <w:p w14:paraId="099C3DE3" w14:textId="77777777" w:rsidR="00557534" w:rsidRPr="00557534" w:rsidRDefault="00557534" w:rsidP="0055753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en-PH"/>
                    </w:rPr>
                    <w:t>Baby, Toddler, Infant, Kid and Children Products</w:t>
                  </w: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br/>
                    <w:t>These are general baby product categories, anything fits would be accepted.</w:t>
                  </w:r>
                </w:p>
                <w:p w14:paraId="49FEEC7B" w14:textId="77777777" w:rsidR="00557534" w:rsidRPr="00557534" w:rsidRDefault="00557534" w:rsidP="00557534">
                  <w:pPr>
                    <w:numPr>
                      <w:ilvl w:val="0"/>
                      <w:numId w:val="1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by Products</w:t>
                  </w:r>
                </w:p>
                <w:p w14:paraId="53C2FB4E" w14:textId="77777777" w:rsidR="00557534" w:rsidRPr="00557534" w:rsidRDefault="00557534" w:rsidP="00557534">
                  <w:pPr>
                    <w:numPr>
                      <w:ilvl w:val="0"/>
                      <w:numId w:val="1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Toddler Products</w:t>
                  </w:r>
                </w:p>
                <w:p w14:paraId="7A2FCA41" w14:textId="77777777" w:rsidR="00557534" w:rsidRPr="00557534" w:rsidRDefault="00557534" w:rsidP="00557534">
                  <w:pPr>
                    <w:numPr>
                      <w:ilvl w:val="0"/>
                      <w:numId w:val="1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Infant Products</w:t>
                  </w:r>
                </w:p>
                <w:p w14:paraId="166F2789" w14:textId="77777777" w:rsidR="00557534" w:rsidRPr="00557534" w:rsidRDefault="00557534" w:rsidP="00557534">
                  <w:pPr>
                    <w:numPr>
                      <w:ilvl w:val="0"/>
                      <w:numId w:val="1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Kids Products</w:t>
                  </w:r>
                </w:p>
                <w:p w14:paraId="414C796D" w14:textId="77777777" w:rsidR="00557534" w:rsidRPr="00557534" w:rsidRDefault="00557534" w:rsidP="00557534">
                  <w:pPr>
                    <w:numPr>
                      <w:ilvl w:val="0"/>
                      <w:numId w:val="1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Children Products</w:t>
                  </w:r>
                </w:p>
                <w:p w14:paraId="2DDB2F74" w14:textId="77777777" w:rsidR="00557534" w:rsidRPr="00557534" w:rsidRDefault="00557534" w:rsidP="00557534">
                  <w:pPr>
                    <w:numPr>
                      <w:ilvl w:val="0"/>
                      <w:numId w:val="1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Apparel &amp; Accessories</w:t>
                  </w:r>
                </w:p>
                <w:p w14:paraId="4CB83B59" w14:textId="77777777" w:rsidR="00557534" w:rsidRPr="00557534" w:rsidRDefault="00557534" w:rsidP="00557534">
                  <w:pPr>
                    <w:numPr>
                      <w:ilvl w:val="0"/>
                      <w:numId w:val="1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by &amp; Toddler Toys</w:t>
                  </w:r>
                </w:p>
                <w:p w14:paraId="52C9A6BD" w14:textId="77777777" w:rsidR="00557534" w:rsidRPr="00557534" w:rsidRDefault="00557534" w:rsidP="00557534">
                  <w:pPr>
                    <w:numPr>
                      <w:ilvl w:val="0"/>
                      <w:numId w:val="1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by Stationery</w:t>
                  </w:r>
                </w:p>
                <w:p w14:paraId="1D0E7F99" w14:textId="77777777" w:rsidR="00557534" w:rsidRPr="00557534" w:rsidRDefault="00557534" w:rsidP="00557534">
                  <w:pPr>
                    <w:numPr>
                      <w:ilvl w:val="0"/>
                      <w:numId w:val="1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thing &amp; Skin Care</w:t>
                  </w:r>
                </w:p>
                <w:p w14:paraId="5041C961" w14:textId="77777777" w:rsidR="00557534" w:rsidRPr="00557534" w:rsidRDefault="00557534" w:rsidP="00557534">
                  <w:pPr>
                    <w:numPr>
                      <w:ilvl w:val="0"/>
                      <w:numId w:val="1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Car Seats &amp; Accessories</w:t>
                  </w:r>
                </w:p>
                <w:p w14:paraId="06D75BF1" w14:textId="77777777" w:rsidR="00557534" w:rsidRPr="00557534" w:rsidRDefault="00557534" w:rsidP="00557534">
                  <w:pPr>
                    <w:numPr>
                      <w:ilvl w:val="0"/>
                      <w:numId w:val="1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Diapering</w:t>
                  </w:r>
                </w:p>
                <w:p w14:paraId="0EEEEDE4" w14:textId="77777777" w:rsidR="00557534" w:rsidRPr="00557534" w:rsidRDefault="00557534" w:rsidP="00557534">
                  <w:pPr>
                    <w:numPr>
                      <w:ilvl w:val="0"/>
                      <w:numId w:val="1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Feeding</w:t>
                  </w:r>
                </w:p>
                <w:p w14:paraId="7F290649" w14:textId="77777777" w:rsidR="00557534" w:rsidRPr="00557534" w:rsidRDefault="00557534" w:rsidP="00557534">
                  <w:pPr>
                    <w:numPr>
                      <w:ilvl w:val="0"/>
                      <w:numId w:val="1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Gear</w:t>
                  </w:r>
                </w:p>
                <w:p w14:paraId="63E32324" w14:textId="77777777" w:rsidR="00557534" w:rsidRPr="00557534" w:rsidRDefault="00557534" w:rsidP="00557534">
                  <w:pPr>
                    <w:numPr>
                      <w:ilvl w:val="0"/>
                      <w:numId w:val="1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Gifts</w:t>
                  </w:r>
                </w:p>
                <w:p w14:paraId="1BC80967" w14:textId="77777777" w:rsidR="00557534" w:rsidRPr="00557534" w:rsidRDefault="00557534" w:rsidP="00557534">
                  <w:pPr>
                    <w:numPr>
                      <w:ilvl w:val="0"/>
                      <w:numId w:val="1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Health &amp; Baby Care</w:t>
                  </w:r>
                </w:p>
                <w:p w14:paraId="641D686B" w14:textId="77777777" w:rsidR="00557534" w:rsidRPr="00557534" w:rsidRDefault="00557534" w:rsidP="00557534">
                  <w:pPr>
                    <w:numPr>
                      <w:ilvl w:val="0"/>
                      <w:numId w:val="1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Nursery</w:t>
                  </w:r>
                </w:p>
                <w:p w14:paraId="573BACF5" w14:textId="77777777" w:rsidR="00557534" w:rsidRPr="00557534" w:rsidRDefault="00557534" w:rsidP="00557534">
                  <w:pPr>
                    <w:numPr>
                      <w:ilvl w:val="0"/>
                      <w:numId w:val="1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Potty Training</w:t>
                  </w:r>
                </w:p>
                <w:p w14:paraId="276715E9" w14:textId="77777777" w:rsidR="00557534" w:rsidRPr="00557534" w:rsidRDefault="00557534" w:rsidP="00557534">
                  <w:pPr>
                    <w:numPr>
                      <w:ilvl w:val="0"/>
                      <w:numId w:val="1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Pregnancy &amp; Maternity</w:t>
                  </w:r>
                </w:p>
                <w:p w14:paraId="38C05C7E" w14:textId="77777777" w:rsidR="00557534" w:rsidRPr="00557534" w:rsidRDefault="00557534" w:rsidP="00557534">
                  <w:pPr>
                    <w:numPr>
                      <w:ilvl w:val="0"/>
                      <w:numId w:val="1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Safety</w:t>
                  </w:r>
                </w:p>
                <w:p w14:paraId="46A9273D" w14:textId="77777777" w:rsidR="00557534" w:rsidRPr="00557534" w:rsidRDefault="00557534" w:rsidP="00557534">
                  <w:pPr>
                    <w:numPr>
                      <w:ilvl w:val="0"/>
                      <w:numId w:val="1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Strollers</w:t>
                  </w:r>
                </w:p>
              </w:tc>
            </w:tr>
            <w:tr w:rsidR="00557534" w:rsidRPr="00557534" w14:paraId="5AE986DF" w14:textId="77777777">
              <w:trPr>
                <w:tblCellSpacing w:w="0" w:type="dxa"/>
              </w:trPr>
              <w:tc>
                <w:tcPr>
                  <w:tcW w:w="0" w:type="auto"/>
                  <w:tcMar>
                    <w:top w:w="150" w:type="dxa"/>
                    <w:left w:w="45" w:type="dxa"/>
                    <w:bottom w:w="45" w:type="dxa"/>
                    <w:right w:w="45" w:type="dxa"/>
                  </w:tcMar>
                  <w:hideMark/>
                </w:tcPr>
                <w:p w14:paraId="2AA67EB1" w14:textId="77777777" w:rsidR="00557534" w:rsidRPr="00557534" w:rsidRDefault="00557534" w:rsidP="0055753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en-PH"/>
                    </w:rPr>
                    <w:t>Toys for Babies</w:t>
                  </w:r>
                </w:p>
                <w:p w14:paraId="505718A7" w14:textId="77777777" w:rsidR="00557534" w:rsidRPr="00557534" w:rsidRDefault="00557534" w:rsidP="00557534">
                  <w:pPr>
                    <w:numPr>
                      <w:ilvl w:val="0"/>
                      <w:numId w:val="2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Activity Play Centers</w:t>
                  </w:r>
                </w:p>
                <w:p w14:paraId="38599C08" w14:textId="77777777" w:rsidR="00557534" w:rsidRPr="00557534" w:rsidRDefault="00557534" w:rsidP="00557534">
                  <w:pPr>
                    <w:numPr>
                      <w:ilvl w:val="0"/>
                      <w:numId w:val="2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lls</w:t>
                  </w:r>
                </w:p>
                <w:p w14:paraId="60C39ED2" w14:textId="77777777" w:rsidR="00557534" w:rsidRPr="00557534" w:rsidRDefault="00557534" w:rsidP="00557534">
                  <w:pPr>
                    <w:numPr>
                      <w:ilvl w:val="0"/>
                      <w:numId w:val="2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th Toys</w:t>
                  </w:r>
                </w:p>
                <w:p w14:paraId="4BB0B5CE" w14:textId="77777777" w:rsidR="00557534" w:rsidRPr="00557534" w:rsidRDefault="00557534" w:rsidP="00557534">
                  <w:pPr>
                    <w:numPr>
                      <w:ilvl w:val="0"/>
                      <w:numId w:val="2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locks</w:t>
                  </w:r>
                </w:p>
                <w:p w14:paraId="553B7FAB" w14:textId="77777777" w:rsidR="00557534" w:rsidRPr="00557534" w:rsidRDefault="00557534" w:rsidP="00557534">
                  <w:pPr>
                    <w:numPr>
                      <w:ilvl w:val="0"/>
                      <w:numId w:val="2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Creative Toys</w:t>
                  </w:r>
                </w:p>
                <w:p w14:paraId="669DA92C" w14:textId="77777777" w:rsidR="00557534" w:rsidRPr="00557534" w:rsidRDefault="00557534" w:rsidP="00557534">
                  <w:pPr>
                    <w:numPr>
                      <w:ilvl w:val="0"/>
                      <w:numId w:val="2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Car Seat Toys</w:t>
                  </w:r>
                </w:p>
                <w:p w14:paraId="496FE5F5" w14:textId="77777777" w:rsidR="00557534" w:rsidRPr="00557534" w:rsidRDefault="00557534" w:rsidP="00557534">
                  <w:pPr>
                    <w:numPr>
                      <w:ilvl w:val="0"/>
                      <w:numId w:val="2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Crib Toy</w:t>
                  </w:r>
                </w:p>
                <w:p w14:paraId="64D5D433" w14:textId="77777777" w:rsidR="00557534" w:rsidRPr="00557534" w:rsidRDefault="00557534" w:rsidP="00557534">
                  <w:pPr>
                    <w:numPr>
                      <w:ilvl w:val="0"/>
                      <w:numId w:val="2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Hammering Toys</w:t>
                  </w:r>
                </w:p>
                <w:p w14:paraId="7A3A8D74" w14:textId="77777777" w:rsidR="00557534" w:rsidRPr="00557534" w:rsidRDefault="00557534" w:rsidP="00557534">
                  <w:pPr>
                    <w:numPr>
                      <w:ilvl w:val="0"/>
                      <w:numId w:val="2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Indoor Climbers</w:t>
                  </w:r>
                </w:p>
                <w:p w14:paraId="33518EAE" w14:textId="77777777" w:rsidR="00557534" w:rsidRPr="00557534" w:rsidRDefault="00557534" w:rsidP="00557534">
                  <w:pPr>
                    <w:numPr>
                      <w:ilvl w:val="0"/>
                      <w:numId w:val="2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Mirrors</w:t>
                  </w:r>
                </w:p>
                <w:p w14:paraId="5ADB86A5" w14:textId="77777777" w:rsidR="00557534" w:rsidRPr="00557534" w:rsidRDefault="00557534" w:rsidP="00557534">
                  <w:pPr>
                    <w:numPr>
                      <w:ilvl w:val="0"/>
                      <w:numId w:val="2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Music &amp; Sound</w:t>
                  </w:r>
                </w:p>
                <w:p w14:paraId="32C95530" w14:textId="77777777" w:rsidR="00557534" w:rsidRPr="00557534" w:rsidRDefault="00557534" w:rsidP="00557534">
                  <w:pPr>
                    <w:numPr>
                      <w:ilvl w:val="0"/>
                      <w:numId w:val="2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Nesting Toys</w:t>
                  </w:r>
                </w:p>
                <w:p w14:paraId="70D5E5D4" w14:textId="77777777" w:rsidR="00557534" w:rsidRPr="00557534" w:rsidRDefault="00557534" w:rsidP="00557534">
                  <w:pPr>
                    <w:numPr>
                      <w:ilvl w:val="0"/>
                      <w:numId w:val="2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Play Structures</w:t>
                  </w:r>
                </w:p>
                <w:p w14:paraId="58DEFC96" w14:textId="77777777" w:rsidR="00557534" w:rsidRPr="00557534" w:rsidRDefault="00557534" w:rsidP="00557534">
                  <w:pPr>
                    <w:numPr>
                      <w:ilvl w:val="0"/>
                      <w:numId w:val="2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Pounding Toys</w:t>
                  </w:r>
                </w:p>
                <w:p w14:paraId="7D8CE905" w14:textId="77777777" w:rsidR="00557534" w:rsidRPr="00557534" w:rsidRDefault="00557534" w:rsidP="00557534">
                  <w:pPr>
                    <w:numPr>
                      <w:ilvl w:val="0"/>
                      <w:numId w:val="2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Push &amp; Pull Toys</w:t>
                  </w:r>
                </w:p>
                <w:p w14:paraId="21D45F8D" w14:textId="77777777" w:rsidR="00557534" w:rsidRPr="00557534" w:rsidRDefault="00557534" w:rsidP="00557534">
                  <w:pPr>
                    <w:numPr>
                      <w:ilvl w:val="0"/>
                      <w:numId w:val="2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Rattles</w:t>
                  </w:r>
                </w:p>
                <w:p w14:paraId="6B626C14" w14:textId="77777777" w:rsidR="00557534" w:rsidRPr="00557534" w:rsidRDefault="00557534" w:rsidP="00557534">
                  <w:pPr>
                    <w:numPr>
                      <w:ilvl w:val="0"/>
                      <w:numId w:val="2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lastRenderedPageBreak/>
                    <w:t>Rocking Ride-</w:t>
                  </w:r>
                  <w:proofErr w:type="spellStart"/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Ons</w:t>
                  </w:r>
                  <w:proofErr w:type="spellEnd"/>
                </w:p>
                <w:p w14:paraId="39D91C86" w14:textId="77777777" w:rsidR="00557534" w:rsidRPr="00557534" w:rsidRDefault="00557534" w:rsidP="00557534">
                  <w:pPr>
                    <w:numPr>
                      <w:ilvl w:val="0"/>
                      <w:numId w:val="2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Shape Sorters</w:t>
                  </w:r>
                </w:p>
                <w:p w14:paraId="592811D3" w14:textId="77777777" w:rsidR="00557534" w:rsidRPr="00557534" w:rsidRDefault="00557534" w:rsidP="00557534">
                  <w:pPr>
                    <w:numPr>
                      <w:ilvl w:val="0"/>
                      <w:numId w:val="2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Spinning Tops</w:t>
                  </w:r>
                </w:p>
                <w:p w14:paraId="7140C0FD" w14:textId="77777777" w:rsidR="00557534" w:rsidRPr="00557534" w:rsidRDefault="00557534" w:rsidP="00557534">
                  <w:pPr>
                    <w:numPr>
                      <w:ilvl w:val="0"/>
                      <w:numId w:val="2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Spring Ride-</w:t>
                  </w:r>
                  <w:proofErr w:type="spellStart"/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Ons</w:t>
                  </w:r>
                  <w:proofErr w:type="spellEnd"/>
                </w:p>
                <w:p w14:paraId="5C3894FB" w14:textId="77777777" w:rsidR="00557534" w:rsidRPr="00557534" w:rsidRDefault="00557534" w:rsidP="00557534">
                  <w:pPr>
                    <w:numPr>
                      <w:ilvl w:val="0"/>
                      <w:numId w:val="2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Stacking Toys</w:t>
                  </w:r>
                </w:p>
                <w:p w14:paraId="01B850C2" w14:textId="77777777" w:rsidR="00557534" w:rsidRPr="00557534" w:rsidRDefault="00557534" w:rsidP="00557534">
                  <w:pPr>
                    <w:numPr>
                      <w:ilvl w:val="0"/>
                      <w:numId w:val="2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Stick Horses</w:t>
                  </w:r>
                </w:p>
                <w:p w14:paraId="16FEC15A" w14:textId="77777777" w:rsidR="00557534" w:rsidRPr="00557534" w:rsidRDefault="00557534" w:rsidP="00557534">
                  <w:pPr>
                    <w:numPr>
                      <w:ilvl w:val="0"/>
                      <w:numId w:val="2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Stroller Toys</w:t>
                  </w:r>
                </w:p>
                <w:p w14:paraId="464C46E1" w14:textId="77777777" w:rsidR="00557534" w:rsidRPr="00557534" w:rsidRDefault="00557534" w:rsidP="00557534">
                  <w:pPr>
                    <w:numPr>
                      <w:ilvl w:val="0"/>
                      <w:numId w:val="2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Stuffed Animals &amp; Toys</w:t>
                  </w:r>
                </w:p>
                <w:p w14:paraId="77480485" w14:textId="77777777" w:rsidR="00557534" w:rsidRPr="00557534" w:rsidRDefault="00557534" w:rsidP="00557534">
                  <w:pPr>
                    <w:numPr>
                      <w:ilvl w:val="0"/>
                      <w:numId w:val="2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Teaching Clocks</w:t>
                  </w:r>
                </w:p>
                <w:p w14:paraId="20E259E7" w14:textId="77777777" w:rsidR="00557534" w:rsidRPr="00557534" w:rsidRDefault="00557534" w:rsidP="00557534">
                  <w:pPr>
                    <w:numPr>
                      <w:ilvl w:val="0"/>
                      <w:numId w:val="2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Teethers</w:t>
                  </w:r>
                </w:p>
                <w:p w14:paraId="269FC8DD" w14:textId="77777777" w:rsidR="00557534" w:rsidRPr="00557534" w:rsidRDefault="00557534" w:rsidP="00557534">
                  <w:pPr>
                    <w:numPr>
                      <w:ilvl w:val="0"/>
                      <w:numId w:val="2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Toy Gift Sets</w:t>
                  </w:r>
                </w:p>
              </w:tc>
            </w:tr>
            <w:tr w:rsidR="00557534" w:rsidRPr="00557534" w14:paraId="301C8764" w14:textId="77777777">
              <w:trPr>
                <w:tblCellSpacing w:w="0" w:type="dxa"/>
              </w:trPr>
              <w:tc>
                <w:tcPr>
                  <w:tcW w:w="0" w:type="auto"/>
                  <w:tcMar>
                    <w:top w:w="150" w:type="dxa"/>
                    <w:left w:w="45" w:type="dxa"/>
                    <w:bottom w:w="45" w:type="dxa"/>
                    <w:right w:w="45" w:type="dxa"/>
                  </w:tcMar>
                  <w:hideMark/>
                </w:tcPr>
                <w:p w14:paraId="4BE808E1" w14:textId="77777777" w:rsidR="00557534" w:rsidRPr="00557534" w:rsidRDefault="00557534" w:rsidP="0055753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en-PH"/>
                    </w:rPr>
                    <w:lastRenderedPageBreak/>
                    <w:t>Baby Feeding</w:t>
                  </w:r>
                </w:p>
                <w:p w14:paraId="1FA980D9" w14:textId="77777777" w:rsidR="00557534" w:rsidRPr="00557534" w:rsidRDefault="00557534" w:rsidP="00557534">
                  <w:pPr>
                    <w:numPr>
                      <w:ilvl w:val="0"/>
                      <w:numId w:val="3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ooster Seats</w:t>
                  </w:r>
                </w:p>
                <w:p w14:paraId="44C0C7E5" w14:textId="77777777" w:rsidR="00557534" w:rsidRPr="00557534" w:rsidRDefault="00557534" w:rsidP="00557534">
                  <w:pPr>
                    <w:numPr>
                      <w:ilvl w:val="0"/>
                      <w:numId w:val="3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ottle-Feeding</w:t>
                  </w:r>
                </w:p>
                <w:p w14:paraId="32C16579" w14:textId="77777777" w:rsidR="00557534" w:rsidRPr="00557534" w:rsidRDefault="00557534" w:rsidP="00557534">
                  <w:pPr>
                    <w:numPr>
                      <w:ilvl w:val="0"/>
                      <w:numId w:val="3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reastfeeding</w:t>
                  </w:r>
                </w:p>
                <w:p w14:paraId="405E9F29" w14:textId="77777777" w:rsidR="00557534" w:rsidRPr="00557534" w:rsidRDefault="00557534" w:rsidP="00557534">
                  <w:pPr>
                    <w:numPr>
                      <w:ilvl w:val="0"/>
                      <w:numId w:val="3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Feeding Accessories</w:t>
                  </w:r>
                </w:p>
                <w:p w14:paraId="090CB752" w14:textId="77777777" w:rsidR="00557534" w:rsidRPr="00557534" w:rsidRDefault="00557534" w:rsidP="00557534">
                  <w:pPr>
                    <w:numPr>
                      <w:ilvl w:val="0"/>
                      <w:numId w:val="3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Food Mills</w:t>
                  </w:r>
                </w:p>
                <w:p w14:paraId="47E18CF2" w14:textId="77777777" w:rsidR="00557534" w:rsidRPr="00557534" w:rsidRDefault="00557534" w:rsidP="00557534">
                  <w:pPr>
                    <w:numPr>
                      <w:ilvl w:val="0"/>
                      <w:numId w:val="3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Gift Sets</w:t>
                  </w:r>
                </w:p>
                <w:p w14:paraId="32E8F6AF" w14:textId="77777777" w:rsidR="00557534" w:rsidRPr="00557534" w:rsidRDefault="00557534" w:rsidP="00557534">
                  <w:pPr>
                    <w:numPr>
                      <w:ilvl w:val="0"/>
                      <w:numId w:val="3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Highchairs</w:t>
                  </w:r>
                </w:p>
                <w:p w14:paraId="2E4C5817" w14:textId="77777777" w:rsidR="00557534" w:rsidRPr="00557534" w:rsidRDefault="00557534" w:rsidP="00557534">
                  <w:pPr>
                    <w:numPr>
                      <w:ilvl w:val="0"/>
                      <w:numId w:val="3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Pacifiers</w:t>
                  </w:r>
                </w:p>
                <w:p w14:paraId="41DC2CE4" w14:textId="77777777" w:rsidR="00557534" w:rsidRPr="00557534" w:rsidRDefault="00557534" w:rsidP="00557534">
                  <w:pPr>
                    <w:numPr>
                      <w:ilvl w:val="0"/>
                      <w:numId w:val="3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Pillows</w:t>
                  </w:r>
                </w:p>
                <w:p w14:paraId="36B30C0F" w14:textId="77777777" w:rsidR="00557534" w:rsidRPr="00557534" w:rsidRDefault="00557534" w:rsidP="00557534">
                  <w:pPr>
                    <w:numPr>
                      <w:ilvl w:val="0"/>
                      <w:numId w:val="3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Solid Feeding</w:t>
                  </w:r>
                </w:p>
                <w:p w14:paraId="0DE25E24" w14:textId="77777777" w:rsidR="00557534" w:rsidRPr="00557534" w:rsidRDefault="00557534" w:rsidP="00557534">
                  <w:pPr>
                    <w:numPr>
                      <w:ilvl w:val="0"/>
                      <w:numId w:val="3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Stools</w:t>
                  </w:r>
                </w:p>
                <w:p w14:paraId="40423184" w14:textId="77777777" w:rsidR="00557534" w:rsidRPr="00557534" w:rsidRDefault="00557534" w:rsidP="00557534">
                  <w:pPr>
                    <w:numPr>
                      <w:ilvl w:val="0"/>
                      <w:numId w:val="3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proofErr w:type="spellStart"/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torage</w:t>
                  </w:r>
                  <w:proofErr w:type="spellEnd"/>
                </w:p>
                <w:p w14:paraId="467275C3" w14:textId="77777777" w:rsidR="00557534" w:rsidRPr="00557534" w:rsidRDefault="00557534" w:rsidP="00557534">
                  <w:pPr>
                    <w:numPr>
                      <w:ilvl w:val="0"/>
                      <w:numId w:val="3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Vitamins</w:t>
                  </w:r>
                </w:p>
              </w:tc>
            </w:tr>
            <w:tr w:rsidR="00557534" w:rsidRPr="00557534" w14:paraId="11684FBA" w14:textId="77777777">
              <w:trPr>
                <w:tblCellSpacing w:w="0" w:type="dxa"/>
              </w:trPr>
              <w:tc>
                <w:tcPr>
                  <w:tcW w:w="0" w:type="auto"/>
                  <w:tcMar>
                    <w:top w:w="150" w:type="dxa"/>
                    <w:left w:w="45" w:type="dxa"/>
                    <w:bottom w:w="45" w:type="dxa"/>
                    <w:right w:w="45" w:type="dxa"/>
                  </w:tcMar>
                  <w:hideMark/>
                </w:tcPr>
                <w:p w14:paraId="5182E117" w14:textId="77777777" w:rsidR="00557534" w:rsidRPr="00557534" w:rsidRDefault="00557534" w:rsidP="0055753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en-PH"/>
                    </w:rPr>
                    <w:t>Baby Gear</w:t>
                  </w:r>
                </w:p>
                <w:p w14:paraId="2502206D" w14:textId="77777777" w:rsidR="00557534" w:rsidRPr="00557534" w:rsidRDefault="00557534" w:rsidP="00557534">
                  <w:pPr>
                    <w:numPr>
                      <w:ilvl w:val="0"/>
                      <w:numId w:val="4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Activity Centers</w:t>
                  </w:r>
                </w:p>
                <w:p w14:paraId="5DA2ACBE" w14:textId="77777777" w:rsidR="00557534" w:rsidRPr="00557534" w:rsidRDefault="00557534" w:rsidP="00557534">
                  <w:pPr>
                    <w:numPr>
                      <w:ilvl w:val="0"/>
                      <w:numId w:val="4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by Gyms</w:t>
                  </w:r>
                </w:p>
                <w:p w14:paraId="44C9E93D" w14:textId="77777777" w:rsidR="00557534" w:rsidRPr="00557534" w:rsidRDefault="00557534" w:rsidP="00557534">
                  <w:pPr>
                    <w:numPr>
                      <w:ilvl w:val="0"/>
                      <w:numId w:val="4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by Seats</w:t>
                  </w:r>
                </w:p>
                <w:p w14:paraId="11059870" w14:textId="77777777" w:rsidR="00557534" w:rsidRPr="00557534" w:rsidRDefault="00557534" w:rsidP="00557534">
                  <w:pPr>
                    <w:numPr>
                      <w:ilvl w:val="0"/>
                      <w:numId w:val="4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ckpacks</w:t>
                  </w:r>
                </w:p>
                <w:p w14:paraId="1EB5BAE9" w14:textId="77777777" w:rsidR="00557534" w:rsidRPr="00557534" w:rsidRDefault="00557534" w:rsidP="00557534">
                  <w:pPr>
                    <w:numPr>
                      <w:ilvl w:val="0"/>
                      <w:numId w:val="4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icycle Child Seats &amp; Trailers</w:t>
                  </w:r>
                </w:p>
                <w:p w14:paraId="3CD0354A" w14:textId="77777777" w:rsidR="00557534" w:rsidRPr="00557534" w:rsidRDefault="00557534" w:rsidP="00557534">
                  <w:pPr>
                    <w:numPr>
                      <w:ilvl w:val="0"/>
                      <w:numId w:val="4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Carriers</w:t>
                  </w:r>
                </w:p>
                <w:p w14:paraId="1A993E03" w14:textId="77777777" w:rsidR="00557534" w:rsidRPr="00557534" w:rsidRDefault="00557534" w:rsidP="00557534">
                  <w:pPr>
                    <w:numPr>
                      <w:ilvl w:val="0"/>
                      <w:numId w:val="4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Entertainers</w:t>
                  </w:r>
                </w:p>
                <w:p w14:paraId="03ECC2AC" w14:textId="77777777" w:rsidR="00557534" w:rsidRPr="00557534" w:rsidRDefault="00557534" w:rsidP="00557534">
                  <w:pPr>
                    <w:numPr>
                      <w:ilvl w:val="0"/>
                      <w:numId w:val="4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Harnesses</w:t>
                  </w:r>
                </w:p>
                <w:p w14:paraId="2CF50233" w14:textId="77777777" w:rsidR="00557534" w:rsidRPr="00557534" w:rsidRDefault="00557534" w:rsidP="00557534">
                  <w:pPr>
                    <w:numPr>
                      <w:ilvl w:val="0"/>
                      <w:numId w:val="4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Leashes</w:t>
                  </w:r>
                </w:p>
                <w:p w14:paraId="4E621D77" w14:textId="77777777" w:rsidR="00557534" w:rsidRPr="00557534" w:rsidRDefault="00557534" w:rsidP="00557534">
                  <w:pPr>
                    <w:numPr>
                      <w:ilvl w:val="0"/>
                      <w:numId w:val="4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proofErr w:type="spellStart"/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Playard</w:t>
                  </w:r>
                  <w:proofErr w:type="spellEnd"/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 xml:space="preserve"> Bedding</w:t>
                  </w:r>
                </w:p>
                <w:p w14:paraId="25114E40" w14:textId="77777777" w:rsidR="00557534" w:rsidRPr="00557534" w:rsidRDefault="00557534" w:rsidP="00557534">
                  <w:pPr>
                    <w:numPr>
                      <w:ilvl w:val="0"/>
                      <w:numId w:val="4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proofErr w:type="spellStart"/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Playards</w:t>
                  </w:r>
                  <w:proofErr w:type="spellEnd"/>
                </w:p>
                <w:p w14:paraId="23F3B5EF" w14:textId="77777777" w:rsidR="00557534" w:rsidRPr="00557534" w:rsidRDefault="00557534" w:rsidP="00557534">
                  <w:pPr>
                    <w:numPr>
                      <w:ilvl w:val="0"/>
                      <w:numId w:val="4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Playmats</w:t>
                  </w:r>
                </w:p>
                <w:p w14:paraId="57974CA4" w14:textId="77777777" w:rsidR="00557534" w:rsidRPr="00557534" w:rsidRDefault="00557534" w:rsidP="00557534">
                  <w:pPr>
                    <w:numPr>
                      <w:ilvl w:val="0"/>
                      <w:numId w:val="4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Shopping Cart Covers</w:t>
                  </w:r>
                </w:p>
                <w:p w14:paraId="62641FF8" w14:textId="77777777" w:rsidR="00557534" w:rsidRPr="00557534" w:rsidRDefault="00557534" w:rsidP="00557534">
                  <w:pPr>
                    <w:numPr>
                      <w:ilvl w:val="0"/>
                      <w:numId w:val="4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lastRenderedPageBreak/>
                    <w:t>Swings, Jumpers &amp; Bouncers</w:t>
                  </w:r>
                </w:p>
                <w:p w14:paraId="362B589E" w14:textId="77777777" w:rsidR="00557534" w:rsidRPr="00557534" w:rsidRDefault="00557534" w:rsidP="00557534">
                  <w:pPr>
                    <w:numPr>
                      <w:ilvl w:val="0"/>
                      <w:numId w:val="4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Travel Beds</w:t>
                  </w:r>
                </w:p>
                <w:p w14:paraId="37F371FA" w14:textId="77777777" w:rsidR="00557534" w:rsidRPr="00557534" w:rsidRDefault="00557534" w:rsidP="00557534">
                  <w:pPr>
                    <w:numPr>
                      <w:ilvl w:val="0"/>
                      <w:numId w:val="4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Walkers</w:t>
                  </w:r>
                </w:p>
              </w:tc>
            </w:tr>
            <w:tr w:rsidR="00557534" w:rsidRPr="00557534" w14:paraId="49C8B7EB" w14:textId="77777777">
              <w:trPr>
                <w:tblCellSpacing w:w="0" w:type="dxa"/>
              </w:trPr>
              <w:tc>
                <w:tcPr>
                  <w:tcW w:w="0" w:type="auto"/>
                  <w:tcMar>
                    <w:top w:w="150" w:type="dxa"/>
                    <w:left w:w="45" w:type="dxa"/>
                    <w:bottom w:w="45" w:type="dxa"/>
                    <w:right w:w="45" w:type="dxa"/>
                  </w:tcMar>
                  <w:hideMark/>
                </w:tcPr>
                <w:p w14:paraId="69C7461E" w14:textId="77777777" w:rsidR="00557534" w:rsidRPr="00557534" w:rsidRDefault="00557534" w:rsidP="0055753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en-PH"/>
                    </w:rPr>
                    <w:lastRenderedPageBreak/>
                    <w:t>Baby Gifts</w:t>
                  </w:r>
                </w:p>
                <w:p w14:paraId="1CD9EBE8" w14:textId="77777777" w:rsidR="00557534" w:rsidRPr="00557534" w:rsidRDefault="00557534" w:rsidP="00557534">
                  <w:pPr>
                    <w:numPr>
                      <w:ilvl w:val="0"/>
                      <w:numId w:val="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Albums</w:t>
                  </w:r>
                </w:p>
                <w:p w14:paraId="6F3BD22F" w14:textId="77777777" w:rsidR="00557534" w:rsidRPr="00557534" w:rsidRDefault="00557534" w:rsidP="00557534">
                  <w:pPr>
                    <w:numPr>
                      <w:ilvl w:val="0"/>
                      <w:numId w:val="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Frames</w:t>
                  </w:r>
                </w:p>
                <w:p w14:paraId="64FB4A09" w14:textId="77777777" w:rsidR="00557534" w:rsidRPr="00557534" w:rsidRDefault="00557534" w:rsidP="00557534">
                  <w:pPr>
                    <w:numPr>
                      <w:ilvl w:val="0"/>
                      <w:numId w:val="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Gift Baskets</w:t>
                  </w:r>
                </w:p>
                <w:p w14:paraId="175429F1" w14:textId="77777777" w:rsidR="00557534" w:rsidRPr="00557534" w:rsidRDefault="00557534" w:rsidP="00557534">
                  <w:pPr>
                    <w:numPr>
                      <w:ilvl w:val="0"/>
                      <w:numId w:val="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Gift Sets</w:t>
                  </w:r>
                </w:p>
                <w:p w14:paraId="12D9C0E5" w14:textId="77777777" w:rsidR="00557534" w:rsidRPr="00557534" w:rsidRDefault="00557534" w:rsidP="00557534">
                  <w:pPr>
                    <w:numPr>
                      <w:ilvl w:val="0"/>
                      <w:numId w:val="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Journals</w:t>
                  </w:r>
                </w:p>
                <w:p w14:paraId="46C9C976" w14:textId="77777777" w:rsidR="00557534" w:rsidRPr="00557534" w:rsidRDefault="00557534" w:rsidP="00557534">
                  <w:pPr>
                    <w:numPr>
                      <w:ilvl w:val="0"/>
                      <w:numId w:val="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Keepsakes</w:t>
                  </w:r>
                </w:p>
                <w:p w14:paraId="46429D84" w14:textId="77777777" w:rsidR="00557534" w:rsidRPr="00557534" w:rsidRDefault="00557534" w:rsidP="00557534">
                  <w:pPr>
                    <w:numPr>
                      <w:ilvl w:val="0"/>
                      <w:numId w:val="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Rattles</w:t>
                  </w:r>
                </w:p>
                <w:p w14:paraId="04A1AF24" w14:textId="77777777" w:rsidR="00557534" w:rsidRPr="00557534" w:rsidRDefault="00557534" w:rsidP="00557534">
                  <w:pPr>
                    <w:numPr>
                      <w:ilvl w:val="0"/>
                      <w:numId w:val="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Toy Banks</w:t>
                  </w:r>
                </w:p>
              </w:tc>
            </w:tr>
            <w:tr w:rsidR="00557534" w:rsidRPr="00557534" w14:paraId="303C955F" w14:textId="77777777">
              <w:trPr>
                <w:tblCellSpacing w:w="0" w:type="dxa"/>
              </w:trPr>
              <w:tc>
                <w:tcPr>
                  <w:tcW w:w="0" w:type="auto"/>
                  <w:tcMar>
                    <w:top w:w="150" w:type="dxa"/>
                    <w:left w:w="45" w:type="dxa"/>
                    <w:bottom w:w="45" w:type="dxa"/>
                    <w:right w:w="45" w:type="dxa"/>
                  </w:tcMar>
                  <w:hideMark/>
                </w:tcPr>
                <w:p w14:paraId="344482EC" w14:textId="77777777" w:rsidR="00557534" w:rsidRPr="00557534" w:rsidRDefault="00557534" w:rsidP="0055753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en-PH"/>
                    </w:rPr>
                    <w:t>Potty Training</w:t>
                  </w:r>
                </w:p>
                <w:p w14:paraId="435F5553" w14:textId="77777777" w:rsidR="00557534" w:rsidRPr="00557534" w:rsidRDefault="00557534" w:rsidP="00557534">
                  <w:pPr>
                    <w:numPr>
                      <w:ilvl w:val="0"/>
                      <w:numId w:val="6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by Seats</w:t>
                  </w:r>
                </w:p>
                <w:p w14:paraId="3B5936D5" w14:textId="77777777" w:rsidR="00557534" w:rsidRPr="00557534" w:rsidRDefault="00557534" w:rsidP="00557534">
                  <w:pPr>
                    <w:numPr>
                      <w:ilvl w:val="0"/>
                      <w:numId w:val="6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Potties</w:t>
                  </w:r>
                </w:p>
                <w:p w14:paraId="68994F82" w14:textId="77777777" w:rsidR="00557534" w:rsidRPr="00557534" w:rsidRDefault="00557534" w:rsidP="00557534">
                  <w:pPr>
                    <w:numPr>
                      <w:ilvl w:val="0"/>
                      <w:numId w:val="6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Seat Covers</w:t>
                  </w:r>
                </w:p>
                <w:p w14:paraId="5C8C2F07" w14:textId="77777777" w:rsidR="00557534" w:rsidRPr="00557534" w:rsidRDefault="00557534" w:rsidP="00557534">
                  <w:pPr>
                    <w:numPr>
                      <w:ilvl w:val="0"/>
                      <w:numId w:val="6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Step Stools</w:t>
                  </w:r>
                </w:p>
                <w:p w14:paraId="08F5029A" w14:textId="77777777" w:rsidR="00557534" w:rsidRPr="00557534" w:rsidRDefault="00557534" w:rsidP="00557534">
                  <w:pPr>
                    <w:numPr>
                      <w:ilvl w:val="0"/>
                      <w:numId w:val="6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Training Pants</w:t>
                  </w:r>
                </w:p>
                <w:p w14:paraId="3A71865E" w14:textId="77777777" w:rsidR="00557534" w:rsidRPr="00557534" w:rsidRDefault="00557534" w:rsidP="00557534">
                  <w:pPr>
                    <w:numPr>
                      <w:ilvl w:val="0"/>
                      <w:numId w:val="6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Travel Potties</w:t>
                  </w:r>
                </w:p>
              </w:tc>
            </w:tr>
            <w:tr w:rsidR="00557534" w:rsidRPr="00557534" w14:paraId="3C9E42E6" w14:textId="77777777">
              <w:trPr>
                <w:tblCellSpacing w:w="0" w:type="dxa"/>
              </w:trPr>
              <w:tc>
                <w:tcPr>
                  <w:tcW w:w="0" w:type="auto"/>
                  <w:tcMar>
                    <w:top w:w="150" w:type="dxa"/>
                    <w:left w:w="45" w:type="dxa"/>
                    <w:bottom w:w="45" w:type="dxa"/>
                    <w:right w:w="45" w:type="dxa"/>
                  </w:tcMar>
                  <w:hideMark/>
                </w:tcPr>
                <w:p w14:paraId="1F3B3375" w14:textId="77777777" w:rsidR="00557534" w:rsidRPr="00557534" w:rsidRDefault="00557534" w:rsidP="0055753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en-PH"/>
                    </w:rPr>
                    <w:t>Baby Products for Mothers</w:t>
                  </w:r>
                </w:p>
                <w:p w14:paraId="3D31D018" w14:textId="77777777" w:rsidR="00557534" w:rsidRPr="00557534" w:rsidRDefault="00557534" w:rsidP="00557534">
                  <w:pPr>
                    <w:numPr>
                      <w:ilvl w:val="0"/>
                      <w:numId w:val="7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reastfeeding Pillows</w:t>
                  </w:r>
                </w:p>
                <w:p w14:paraId="3B08F239" w14:textId="77777777" w:rsidR="00557534" w:rsidRPr="00557534" w:rsidRDefault="00557534" w:rsidP="00557534">
                  <w:pPr>
                    <w:numPr>
                      <w:ilvl w:val="0"/>
                      <w:numId w:val="7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reastfeeding Stools</w:t>
                  </w:r>
                </w:p>
                <w:p w14:paraId="614155D0" w14:textId="77777777" w:rsidR="00557534" w:rsidRPr="00557534" w:rsidRDefault="00557534" w:rsidP="00557534">
                  <w:pPr>
                    <w:numPr>
                      <w:ilvl w:val="0"/>
                      <w:numId w:val="7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Fertility Tests</w:t>
                  </w:r>
                </w:p>
                <w:p w14:paraId="2285F5FD" w14:textId="77777777" w:rsidR="00557534" w:rsidRPr="00557534" w:rsidRDefault="00557534" w:rsidP="00557534">
                  <w:pPr>
                    <w:numPr>
                      <w:ilvl w:val="0"/>
                      <w:numId w:val="7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Maternity Pillows</w:t>
                  </w:r>
                </w:p>
                <w:p w14:paraId="083AB432" w14:textId="77777777" w:rsidR="00557534" w:rsidRPr="00557534" w:rsidRDefault="00557534" w:rsidP="00557534">
                  <w:pPr>
                    <w:numPr>
                      <w:ilvl w:val="0"/>
                      <w:numId w:val="7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Maternity Products</w:t>
                  </w:r>
                </w:p>
                <w:p w14:paraId="4F1F8801" w14:textId="77777777" w:rsidR="00557534" w:rsidRPr="00557534" w:rsidRDefault="00557534" w:rsidP="00557534">
                  <w:pPr>
                    <w:numPr>
                      <w:ilvl w:val="0"/>
                      <w:numId w:val="7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Pregnancy Products</w:t>
                  </w:r>
                </w:p>
                <w:p w14:paraId="07B15DCB" w14:textId="77777777" w:rsidR="00557534" w:rsidRPr="00557534" w:rsidRDefault="00557534" w:rsidP="00557534">
                  <w:pPr>
                    <w:numPr>
                      <w:ilvl w:val="0"/>
                      <w:numId w:val="7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Pregnancy Tests</w:t>
                  </w:r>
                </w:p>
                <w:p w14:paraId="3A67D68A" w14:textId="77777777" w:rsidR="00557534" w:rsidRPr="00557534" w:rsidRDefault="00557534" w:rsidP="00557534">
                  <w:pPr>
                    <w:numPr>
                      <w:ilvl w:val="0"/>
                      <w:numId w:val="7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Prenatal Monitoring Devices</w:t>
                  </w:r>
                </w:p>
              </w:tc>
            </w:tr>
            <w:tr w:rsidR="00557534" w:rsidRPr="00557534" w14:paraId="41C4077C" w14:textId="77777777">
              <w:trPr>
                <w:tblCellSpacing w:w="0" w:type="dxa"/>
              </w:trPr>
              <w:tc>
                <w:tcPr>
                  <w:tcW w:w="0" w:type="auto"/>
                  <w:tcMar>
                    <w:top w:w="150" w:type="dxa"/>
                    <w:left w:w="45" w:type="dxa"/>
                    <w:bottom w:w="45" w:type="dxa"/>
                    <w:right w:w="45" w:type="dxa"/>
                  </w:tcMar>
                  <w:hideMark/>
                </w:tcPr>
                <w:p w14:paraId="1E79586F" w14:textId="77777777" w:rsidR="00557534" w:rsidRPr="00557534" w:rsidRDefault="00557534" w:rsidP="0055753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en-PH"/>
                    </w:rPr>
                    <w:t>Baby Safety</w:t>
                  </w:r>
                </w:p>
                <w:p w14:paraId="30425CDD" w14:textId="77777777" w:rsidR="00557534" w:rsidRPr="00557534" w:rsidRDefault="00557534" w:rsidP="00557534">
                  <w:pPr>
                    <w:numPr>
                      <w:ilvl w:val="0"/>
                      <w:numId w:val="8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throom Safety</w:t>
                  </w:r>
                </w:p>
                <w:p w14:paraId="7CF14926" w14:textId="77777777" w:rsidR="00557534" w:rsidRPr="00557534" w:rsidRDefault="00557534" w:rsidP="00557534">
                  <w:pPr>
                    <w:numPr>
                      <w:ilvl w:val="0"/>
                      <w:numId w:val="8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Cabinet Locks</w:t>
                  </w:r>
                </w:p>
                <w:p w14:paraId="4F901FDB" w14:textId="77777777" w:rsidR="00557534" w:rsidRPr="00557534" w:rsidRDefault="00557534" w:rsidP="00557534">
                  <w:pPr>
                    <w:numPr>
                      <w:ilvl w:val="0"/>
                      <w:numId w:val="8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Corner Guards</w:t>
                  </w:r>
                </w:p>
                <w:p w14:paraId="6722E182" w14:textId="77777777" w:rsidR="00557534" w:rsidRPr="00557534" w:rsidRDefault="00557534" w:rsidP="00557534">
                  <w:pPr>
                    <w:numPr>
                      <w:ilvl w:val="0"/>
                      <w:numId w:val="8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Crib Netting</w:t>
                  </w:r>
                </w:p>
                <w:p w14:paraId="403226F9" w14:textId="77777777" w:rsidR="00557534" w:rsidRPr="00557534" w:rsidRDefault="00557534" w:rsidP="00557534">
                  <w:pPr>
                    <w:numPr>
                      <w:ilvl w:val="0"/>
                      <w:numId w:val="8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Doorways</w:t>
                  </w:r>
                </w:p>
                <w:p w14:paraId="5F0DE3C4" w14:textId="77777777" w:rsidR="00557534" w:rsidRPr="00557534" w:rsidRDefault="00557534" w:rsidP="00557534">
                  <w:pPr>
                    <w:numPr>
                      <w:ilvl w:val="0"/>
                      <w:numId w:val="8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lastRenderedPageBreak/>
                    <w:t>Edge</w:t>
                  </w:r>
                </w:p>
                <w:p w14:paraId="32E7B0B8" w14:textId="77777777" w:rsidR="00557534" w:rsidRPr="00557534" w:rsidRDefault="00557534" w:rsidP="00557534">
                  <w:pPr>
                    <w:numPr>
                      <w:ilvl w:val="0"/>
                      <w:numId w:val="8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Electrical Safety</w:t>
                  </w:r>
                </w:p>
                <w:p w14:paraId="7D734680" w14:textId="77777777" w:rsidR="00557534" w:rsidRPr="00557534" w:rsidRDefault="00557534" w:rsidP="00557534">
                  <w:pPr>
                    <w:numPr>
                      <w:ilvl w:val="0"/>
                      <w:numId w:val="8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Gates</w:t>
                  </w:r>
                </w:p>
                <w:p w14:paraId="4A649D87" w14:textId="77777777" w:rsidR="00557534" w:rsidRPr="00557534" w:rsidRDefault="00557534" w:rsidP="00557534">
                  <w:pPr>
                    <w:numPr>
                      <w:ilvl w:val="0"/>
                      <w:numId w:val="8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Harnesses &amp; Leashes</w:t>
                  </w:r>
                </w:p>
                <w:p w14:paraId="10FC15CB" w14:textId="77777777" w:rsidR="00557534" w:rsidRPr="00557534" w:rsidRDefault="00557534" w:rsidP="00557534">
                  <w:pPr>
                    <w:numPr>
                      <w:ilvl w:val="0"/>
                      <w:numId w:val="8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Kitchen Safety</w:t>
                  </w:r>
                </w:p>
                <w:p w14:paraId="31DCC6BE" w14:textId="77777777" w:rsidR="00557534" w:rsidRPr="00557534" w:rsidRDefault="00557534" w:rsidP="00557534">
                  <w:pPr>
                    <w:numPr>
                      <w:ilvl w:val="0"/>
                      <w:numId w:val="8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Monitors</w:t>
                  </w:r>
                </w:p>
                <w:p w14:paraId="7DC13120" w14:textId="77777777" w:rsidR="00557534" w:rsidRPr="00557534" w:rsidRDefault="00557534" w:rsidP="00557534">
                  <w:pPr>
                    <w:numPr>
                      <w:ilvl w:val="0"/>
                      <w:numId w:val="8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Outdoor Safety</w:t>
                  </w:r>
                </w:p>
                <w:p w14:paraId="77868B1D" w14:textId="77777777" w:rsidR="00557534" w:rsidRPr="00557534" w:rsidRDefault="00557534" w:rsidP="00557534">
                  <w:pPr>
                    <w:numPr>
                      <w:ilvl w:val="0"/>
                      <w:numId w:val="8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Rail Guards</w:t>
                  </w:r>
                </w:p>
                <w:p w14:paraId="7F93C65A" w14:textId="77777777" w:rsidR="00557534" w:rsidRPr="00557534" w:rsidRDefault="00557534" w:rsidP="00557534">
                  <w:pPr>
                    <w:numPr>
                      <w:ilvl w:val="0"/>
                      <w:numId w:val="8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Rails</w:t>
                  </w:r>
                </w:p>
                <w:p w14:paraId="632D5D69" w14:textId="77777777" w:rsidR="00557534" w:rsidRPr="00557534" w:rsidRDefault="00557534" w:rsidP="00557534">
                  <w:pPr>
                    <w:numPr>
                      <w:ilvl w:val="0"/>
                      <w:numId w:val="8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Safety Caps</w:t>
                  </w:r>
                </w:p>
                <w:p w14:paraId="5E656294" w14:textId="77777777" w:rsidR="00557534" w:rsidRPr="00557534" w:rsidRDefault="00557534" w:rsidP="00557534">
                  <w:pPr>
                    <w:numPr>
                      <w:ilvl w:val="0"/>
                      <w:numId w:val="8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Sleep Positioners</w:t>
                  </w:r>
                </w:p>
                <w:p w14:paraId="7283B502" w14:textId="77777777" w:rsidR="00557534" w:rsidRPr="00557534" w:rsidRDefault="00557534" w:rsidP="00557534">
                  <w:pPr>
                    <w:numPr>
                      <w:ilvl w:val="0"/>
                      <w:numId w:val="8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Straps</w:t>
                  </w:r>
                </w:p>
              </w:tc>
            </w:tr>
            <w:tr w:rsidR="00557534" w:rsidRPr="00557534" w14:paraId="3173F012" w14:textId="77777777">
              <w:trPr>
                <w:tblCellSpacing w:w="0" w:type="dxa"/>
              </w:trPr>
              <w:tc>
                <w:tcPr>
                  <w:tcW w:w="0" w:type="auto"/>
                  <w:tcMar>
                    <w:top w:w="150" w:type="dxa"/>
                    <w:left w:w="45" w:type="dxa"/>
                    <w:bottom w:w="45" w:type="dxa"/>
                    <w:right w:w="45" w:type="dxa"/>
                  </w:tcMar>
                  <w:hideMark/>
                </w:tcPr>
                <w:p w14:paraId="18600055" w14:textId="77777777" w:rsidR="00557534" w:rsidRPr="00557534" w:rsidRDefault="00557534" w:rsidP="0055753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en-PH"/>
                    </w:rPr>
                    <w:lastRenderedPageBreak/>
                    <w:t>Baby Strollers</w:t>
                  </w:r>
                </w:p>
                <w:p w14:paraId="35F98004" w14:textId="77777777" w:rsidR="00557534" w:rsidRPr="00557534" w:rsidRDefault="00557534" w:rsidP="00557534">
                  <w:pPr>
                    <w:numPr>
                      <w:ilvl w:val="0"/>
                      <w:numId w:val="9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Accessories</w:t>
                  </w:r>
                </w:p>
                <w:p w14:paraId="3FB0E9B4" w14:textId="77777777" w:rsidR="00557534" w:rsidRPr="00557534" w:rsidRDefault="00557534" w:rsidP="00557534">
                  <w:pPr>
                    <w:numPr>
                      <w:ilvl w:val="0"/>
                      <w:numId w:val="9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Joggers</w:t>
                  </w:r>
                </w:p>
                <w:p w14:paraId="0102667A" w14:textId="77777777" w:rsidR="00557534" w:rsidRPr="00557534" w:rsidRDefault="00557534" w:rsidP="00557534">
                  <w:pPr>
                    <w:numPr>
                      <w:ilvl w:val="0"/>
                      <w:numId w:val="9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Lightweight</w:t>
                  </w:r>
                </w:p>
                <w:p w14:paraId="5421FFC1" w14:textId="77777777" w:rsidR="00557534" w:rsidRPr="00557534" w:rsidRDefault="00557534" w:rsidP="00557534">
                  <w:pPr>
                    <w:numPr>
                      <w:ilvl w:val="0"/>
                      <w:numId w:val="9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Prams</w:t>
                  </w:r>
                </w:p>
                <w:p w14:paraId="375D7A1D" w14:textId="77777777" w:rsidR="00557534" w:rsidRPr="00557534" w:rsidRDefault="00557534" w:rsidP="00557534">
                  <w:pPr>
                    <w:numPr>
                      <w:ilvl w:val="0"/>
                      <w:numId w:val="9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Standard</w:t>
                  </w:r>
                </w:p>
                <w:p w14:paraId="1822782A" w14:textId="77777777" w:rsidR="00557534" w:rsidRPr="00557534" w:rsidRDefault="00557534" w:rsidP="00557534">
                  <w:pPr>
                    <w:numPr>
                      <w:ilvl w:val="0"/>
                      <w:numId w:val="9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Tandem</w:t>
                  </w:r>
                </w:p>
                <w:p w14:paraId="7D689DA0" w14:textId="77777777" w:rsidR="00557534" w:rsidRPr="00557534" w:rsidRDefault="00557534" w:rsidP="00557534">
                  <w:pPr>
                    <w:numPr>
                      <w:ilvl w:val="0"/>
                      <w:numId w:val="9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Travel Systems</w:t>
                  </w:r>
                </w:p>
              </w:tc>
            </w:tr>
          </w:tbl>
          <w:p w14:paraId="47CDC093" w14:textId="77777777" w:rsidR="00557534" w:rsidRPr="00557534" w:rsidRDefault="00557534" w:rsidP="00557534">
            <w:pPr>
              <w:spacing w:after="0" w:line="240" w:lineRule="auto"/>
              <w:rPr>
                <w:rFonts w:ascii="Verdana" w:eastAsia="Times New Roman" w:hAnsi="Verdana" w:cs="Times New Roman"/>
                <w:color w:val="333333"/>
                <w:sz w:val="18"/>
                <w:szCs w:val="18"/>
                <w:lang w:eastAsia="en-PH"/>
              </w:rPr>
            </w:pPr>
          </w:p>
        </w:tc>
        <w:tc>
          <w:tcPr>
            <w:tcW w:w="2500" w:type="pct"/>
            <w:tcMar>
              <w:top w:w="150" w:type="dxa"/>
              <w:left w:w="45" w:type="dxa"/>
              <w:bottom w:w="45" w:type="dxa"/>
              <w:right w:w="45" w:type="dxa"/>
            </w:tcMar>
            <w:hideMark/>
          </w:tcPr>
          <w:tbl>
            <w:tblPr>
              <w:tblW w:w="5000" w:type="pct"/>
              <w:tblCellSpacing w:w="0" w:type="dxa"/>
              <w:tblCellMar>
                <w:top w:w="120" w:type="dxa"/>
                <w:left w:w="120" w:type="dxa"/>
                <w:bottom w:w="120" w:type="dxa"/>
                <w:right w:w="120" w:type="dxa"/>
              </w:tblCellMar>
              <w:tblLook w:val="04A0" w:firstRow="1" w:lastRow="0" w:firstColumn="1" w:lastColumn="0" w:noHBand="0" w:noVBand="1"/>
            </w:tblPr>
            <w:tblGrid>
              <w:gridCol w:w="4572"/>
            </w:tblGrid>
            <w:tr w:rsidR="00557534" w:rsidRPr="00557534" w14:paraId="203E6142" w14:textId="77777777">
              <w:trPr>
                <w:tblCellSpacing w:w="0" w:type="dxa"/>
              </w:trPr>
              <w:tc>
                <w:tcPr>
                  <w:tcW w:w="2500" w:type="pct"/>
                  <w:tcMar>
                    <w:top w:w="150" w:type="dxa"/>
                    <w:left w:w="45" w:type="dxa"/>
                    <w:bottom w:w="45" w:type="dxa"/>
                    <w:right w:w="45" w:type="dxa"/>
                  </w:tcMar>
                  <w:hideMark/>
                </w:tcPr>
                <w:p w14:paraId="3B619FAB" w14:textId="77777777" w:rsidR="00557534" w:rsidRPr="00557534" w:rsidRDefault="00557534" w:rsidP="0055753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en-PH"/>
                    </w:rPr>
                    <w:lastRenderedPageBreak/>
                    <w:t>Apparel for Babies</w:t>
                  </w:r>
                </w:p>
                <w:p w14:paraId="2B373BEA" w14:textId="77777777" w:rsidR="00557534" w:rsidRPr="00557534" w:rsidRDefault="00557534" w:rsidP="00557534">
                  <w:pPr>
                    <w:numPr>
                      <w:ilvl w:val="0"/>
                      <w:numId w:val="10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by Accessories</w:t>
                  </w:r>
                </w:p>
                <w:p w14:paraId="01023CDB" w14:textId="77777777" w:rsidR="00557534" w:rsidRPr="00557534" w:rsidRDefault="00557534" w:rsidP="00557534">
                  <w:pPr>
                    <w:numPr>
                      <w:ilvl w:val="0"/>
                      <w:numId w:val="10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by Apparel</w:t>
                  </w:r>
                </w:p>
                <w:p w14:paraId="4DE53D8D" w14:textId="77777777" w:rsidR="00557534" w:rsidRPr="00557534" w:rsidRDefault="00557534" w:rsidP="00557534">
                  <w:pPr>
                    <w:numPr>
                      <w:ilvl w:val="0"/>
                      <w:numId w:val="10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by Bloomers</w:t>
                  </w:r>
                </w:p>
                <w:p w14:paraId="6E773991" w14:textId="77777777" w:rsidR="00557534" w:rsidRPr="00557534" w:rsidRDefault="00557534" w:rsidP="00557534">
                  <w:pPr>
                    <w:numPr>
                      <w:ilvl w:val="0"/>
                      <w:numId w:val="10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by Bodysuits</w:t>
                  </w:r>
                </w:p>
                <w:p w14:paraId="6EE851D4" w14:textId="77777777" w:rsidR="00557534" w:rsidRPr="00557534" w:rsidRDefault="00557534" w:rsidP="00557534">
                  <w:pPr>
                    <w:numPr>
                      <w:ilvl w:val="0"/>
                      <w:numId w:val="10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by Bottoms</w:t>
                  </w:r>
                </w:p>
                <w:p w14:paraId="6198306B" w14:textId="77777777" w:rsidR="00557534" w:rsidRPr="00557534" w:rsidRDefault="00557534" w:rsidP="00557534">
                  <w:pPr>
                    <w:numPr>
                      <w:ilvl w:val="0"/>
                      <w:numId w:val="10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by Boys Accessories</w:t>
                  </w:r>
                </w:p>
                <w:p w14:paraId="26866332" w14:textId="77777777" w:rsidR="00557534" w:rsidRPr="00557534" w:rsidRDefault="00557534" w:rsidP="00557534">
                  <w:pPr>
                    <w:numPr>
                      <w:ilvl w:val="0"/>
                      <w:numId w:val="10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 xml:space="preserve">Baby </w:t>
                  </w:r>
                  <w:proofErr w:type="spellStart"/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oys</w:t>
                  </w:r>
                  <w:proofErr w:type="spellEnd"/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 xml:space="preserve"> Apparel</w:t>
                  </w:r>
                </w:p>
                <w:p w14:paraId="0C984557" w14:textId="77777777" w:rsidR="00557534" w:rsidRPr="00557534" w:rsidRDefault="00557534" w:rsidP="00557534">
                  <w:pPr>
                    <w:numPr>
                      <w:ilvl w:val="0"/>
                      <w:numId w:val="10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by Clothing Sets</w:t>
                  </w:r>
                </w:p>
                <w:p w14:paraId="48A8DBB8" w14:textId="77777777" w:rsidR="00557534" w:rsidRPr="00557534" w:rsidRDefault="00557534" w:rsidP="00557534">
                  <w:pPr>
                    <w:numPr>
                      <w:ilvl w:val="0"/>
                      <w:numId w:val="10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by Coats</w:t>
                  </w:r>
                </w:p>
                <w:p w14:paraId="1101F5C4" w14:textId="77777777" w:rsidR="00557534" w:rsidRPr="00557534" w:rsidRDefault="00557534" w:rsidP="00557534">
                  <w:pPr>
                    <w:numPr>
                      <w:ilvl w:val="0"/>
                      <w:numId w:val="10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by Footies</w:t>
                  </w:r>
                </w:p>
                <w:p w14:paraId="133E2477" w14:textId="77777777" w:rsidR="00557534" w:rsidRPr="00557534" w:rsidRDefault="00557534" w:rsidP="00557534">
                  <w:pPr>
                    <w:numPr>
                      <w:ilvl w:val="0"/>
                      <w:numId w:val="10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by Girls Accessories</w:t>
                  </w:r>
                </w:p>
                <w:p w14:paraId="5209AEEA" w14:textId="77777777" w:rsidR="00557534" w:rsidRPr="00557534" w:rsidRDefault="00557534" w:rsidP="00557534">
                  <w:pPr>
                    <w:numPr>
                      <w:ilvl w:val="0"/>
                      <w:numId w:val="10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by Girls Apparel</w:t>
                  </w:r>
                </w:p>
                <w:p w14:paraId="58881E00" w14:textId="77777777" w:rsidR="00557534" w:rsidRPr="00557534" w:rsidRDefault="00557534" w:rsidP="00557534">
                  <w:pPr>
                    <w:numPr>
                      <w:ilvl w:val="0"/>
                      <w:numId w:val="10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by Hoodies</w:t>
                  </w:r>
                </w:p>
                <w:p w14:paraId="78F3BB6A" w14:textId="77777777" w:rsidR="00557534" w:rsidRPr="00557534" w:rsidRDefault="00557534" w:rsidP="00557534">
                  <w:pPr>
                    <w:numPr>
                      <w:ilvl w:val="0"/>
                      <w:numId w:val="10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by Jackets</w:t>
                  </w:r>
                </w:p>
                <w:p w14:paraId="3969D469" w14:textId="77777777" w:rsidR="00557534" w:rsidRPr="00557534" w:rsidRDefault="00557534" w:rsidP="00557534">
                  <w:pPr>
                    <w:numPr>
                      <w:ilvl w:val="0"/>
                      <w:numId w:val="10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by Robes</w:t>
                  </w:r>
                </w:p>
                <w:p w14:paraId="2C068036" w14:textId="77777777" w:rsidR="00557534" w:rsidRPr="00557534" w:rsidRDefault="00557534" w:rsidP="00557534">
                  <w:pPr>
                    <w:numPr>
                      <w:ilvl w:val="0"/>
                      <w:numId w:val="10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by Rompers</w:t>
                  </w:r>
                </w:p>
                <w:p w14:paraId="107156B6" w14:textId="77777777" w:rsidR="00557534" w:rsidRPr="00557534" w:rsidRDefault="00557534" w:rsidP="00557534">
                  <w:pPr>
                    <w:numPr>
                      <w:ilvl w:val="0"/>
                      <w:numId w:val="10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by Sleepwear</w:t>
                  </w:r>
                </w:p>
                <w:p w14:paraId="67183558" w14:textId="77777777" w:rsidR="00557534" w:rsidRPr="00557534" w:rsidRDefault="00557534" w:rsidP="00557534">
                  <w:pPr>
                    <w:numPr>
                      <w:ilvl w:val="0"/>
                      <w:numId w:val="10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by Sweaters</w:t>
                  </w:r>
                </w:p>
                <w:p w14:paraId="26C357C6" w14:textId="77777777" w:rsidR="00557534" w:rsidRPr="00557534" w:rsidRDefault="00557534" w:rsidP="00557534">
                  <w:pPr>
                    <w:numPr>
                      <w:ilvl w:val="0"/>
                      <w:numId w:val="10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by Tops</w:t>
                  </w:r>
                </w:p>
                <w:p w14:paraId="2F0B0280" w14:textId="77777777" w:rsidR="00557534" w:rsidRPr="00557534" w:rsidRDefault="00557534" w:rsidP="00557534">
                  <w:pPr>
                    <w:numPr>
                      <w:ilvl w:val="0"/>
                      <w:numId w:val="10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by Underwear</w:t>
                  </w:r>
                </w:p>
                <w:p w14:paraId="546BAB7C" w14:textId="77777777" w:rsidR="00557534" w:rsidRPr="00557534" w:rsidRDefault="00557534" w:rsidP="00557534">
                  <w:pPr>
                    <w:numPr>
                      <w:ilvl w:val="0"/>
                      <w:numId w:val="10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Diaper Covers</w:t>
                  </w:r>
                </w:p>
                <w:p w14:paraId="419E9CB9" w14:textId="77777777" w:rsidR="00557534" w:rsidRPr="00557534" w:rsidRDefault="00557534" w:rsidP="00557534">
                  <w:pPr>
                    <w:numPr>
                      <w:ilvl w:val="0"/>
                      <w:numId w:val="10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Layette Sets</w:t>
                  </w:r>
                </w:p>
                <w:p w14:paraId="7CEF3587" w14:textId="77777777" w:rsidR="00557534" w:rsidRPr="00557534" w:rsidRDefault="00557534" w:rsidP="00557534">
                  <w:pPr>
                    <w:numPr>
                      <w:ilvl w:val="0"/>
                      <w:numId w:val="10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Unisex Baby Accessories</w:t>
                  </w:r>
                </w:p>
                <w:p w14:paraId="7FE57174" w14:textId="77777777" w:rsidR="00557534" w:rsidRPr="00557534" w:rsidRDefault="00557534" w:rsidP="00557534">
                  <w:pPr>
                    <w:numPr>
                      <w:ilvl w:val="0"/>
                      <w:numId w:val="10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Unisex Baby Apparel</w:t>
                  </w:r>
                </w:p>
              </w:tc>
            </w:tr>
            <w:tr w:rsidR="00557534" w:rsidRPr="00557534" w14:paraId="50111C26" w14:textId="77777777">
              <w:trPr>
                <w:tblCellSpacing w:w="0" w:type="dxa"/>
              </w:trPr>
              <w:tc>
                <w:tcPr>
                  <w:tcW w:w="0" w:type="auto"/>
                  <w:tcMar>
                    <w:top w:w="150" w:type="dxa"/>
                    <w:left w:w="45" w:type="dxa"/>
                    <w:bottom w:w="45" w:type="dxa"/>
                    <w:right w:w="45" w:type="dxa"/>
                  </w:tcMar>
                  <w:hideMark/>
                </w:tcPr>
                <w:p w14:paraId="1425ED08" w14:textId="77777777" w:rsidR="00557534" w:rsidRPr="00557534" w:rsidRDefault="00557534" w:rsidP="0055753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en-PH"/>
                    </w:rPr>
                    <w:t>Baby Bathing &amp; Care</w:t>
                  </w:r>
                </w:p>
                <w:p w14:paraId="0E030D66" w14:textId="77777777" w:rsidR="00557534" w:rsidRPr="00557534" w:rsidRDefault="00557534" w:rsidP="00557534">
                  <w:pPr>
                    <w:numPr>
                      <w:ilvl w:val="0"/>
                      <w:numId w:val="11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Aromatherapy</w:t>
                  </w:r>
                </w:p>
                <w:p w14:paraId="2625AC17" w14:textId="77777777" w:rsidR="00557534" w:rsidRPr="00557534" w:rsidRDefault="00557534" w:rsidP="00557534">
                  <w:pPr>
                    <w:numPr>
                      <w:ilvl w:val="0"/>
                      <w:numId w:val="11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thing Seats</w:t>
                  </w:r>
                </w:p>
                <w:p w14:paraId="0E47C460" w14:textId="77777777" w:rsidR="00557534" w:rsidRPr="00557534" w:rsidRDefault="00557534" w:rsidP="00557534">
                  <w:pPr>
                    <w:numPr>
                      <w:ilvl w:val="0"/>
                      <w:numId w:val="11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thing Tubs</w:t>
                  </w:r>
                </w:p>
                <w:p w14:paraId="72455E6E" w14:textId="77777777" w:rsidR="00557534" w:rsidRPr="00557534" w:rsidRDefault="00557534" w:rsidP="00557534">
                  <w:pPr>
                    <w:numPr>
                      <w:ilvl w:val="0"/>
                      <w:numId w:val="11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throom Safety</w:t>
                  </w:r>
                </w:p>
                <w:p w14:paraId="6A448DB5" w14:textId="77777777" w:rsidR="00557534" w:rsidRPr="00557534" w:rsidRDefault="00557534" w:rsidP="00557534">
                  <w:pPr>
                    <w:numPr>
                      <w:ilvl w:val="0"/>
                      <w:numId w:val="11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ubble Bath</w:t>
                  </w:r>
                </w:p>
                <w:p w14:paraId="62FD3A62" w14:textId="77777777" w:rsidR="00557534" w:rsidRPr="00557534" w:rsidRDefault="00557534" w:rsidP="00557534">
                  <w:pPr>
                    <w:numPr>
                      <w:ilvl w:val="0"/>
                      <w:numId w:val="11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Cleansers</w:t>
                  </w:r>
                </w:p>
                <w:p w14:paraId="27B5B571" w14:textId="77777777" w:rsidR="00557534" w:rsidRPr="00557534" w:rsidRDefault="00557534" w:rsidP="00557534">
                  <w:pPr>
                    <w:numPr>
                      <w:ilvl w:val="0"/>
                      <w:numId w:val="11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Conditioners</w:t>
                  </w:r>
                </w:p>
                <w:p w14:paraId="00FE82DA" w14:textId="77777777" w:rsidR="00557534" w:rsidRPr="00557534" w:rsidRDefault="00557534" w:rsidP="00557534">
                  <w:pPr>
                    <w:numPr>
                      <w:ilvl w:val="0"/>
                      <w:numId w:val="11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Gift Sets</w:t>
                  </w:r>
                </w:p>
                <w:p w14:paraId="3EEE8DA8" w14:textId="77777777" w:rsidR="00557534" w:rsidRPr="00557534" w:rsidRDefault="00557534" w:rsidP="00557534">
                  <w:pPr>
                    <w:numPr>
                      <w:ilvl w:val="0"/>
                      <w:numId w:val="11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Grooming Kits</w:t>
                  </w:r>
                </w:p>
                <w:p w14:paraId="60BD432B" w14:textId="77777777" w:rsidR="00557534" w:rsidRPr="00557534" w:rsidRDefault="00557534" w:rsidP="00557534">
                  <w:pPr>
                    <w:numPr>
                      <w:ilvl w:val="0"/>
                      <w:numId w:val="11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Healthcare Kits</w:t>
                  </w:r>
                </w:p>
                <w:p w14:paraId="57C6A575" w14:textId="77777777" w:rsidR="00557534" w:rsidRPr="00557534" w:rsidRDefault="00557534" w:rsidP="00557534">
                  <w:pPr>
                    <w:numPr>
                      <w:ilvl w:val="0"/>
                      <w:numId w:val="11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 xml:space="preserve">Non-Slip </w:t>
                  </w:r>
                  <w:proofErr w:type="gramStart"/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th Mats</w:t>
                  </w:r>
                  <w:proofErr w:type="gramEnd"/>
                </w:p>
                <w:p w14:paraId="7AC6555D" w14:textId="77777777" w:rsidR="00557534" w:rsidRPr="00557534" w:rsidRDefault="00557534" w:rsidP="00557534">
                  <w:pPr>
                    <w:numPr>
                      <w:ilvl w:val="0"/>
                      <w:numId w:val="11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Shampoo</w:t>
                  </w:r>
                </w:p>
                <w:p w14:paraId="25C5C527" w14:textId="77777777" w:rsidR="00557534" w:rsidRPr="00557534" w:rsidRDefault="00557534" w:rsidP="00557534">
                  <w:pPr>
                    <w:numPr>
                      <w:ilvl w:val="0"/>
                      <w:numId w:val="11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Skin Care</w:t>
                  </w:r>
                </w:p>
                <w:p w14:paraId="2F292017" w14:textId="77777777" w:rsidR="00557534" w:rsidRPr="00557534" w:rsidRDefault="00557534" w:rsidP="00557534">
                  <w:pPr>
                    <w:numPr>
                      <w:ilvl w:val="0"/>
                      <w:numId w:val="11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Soaps</w:t>
                  </w:r>
                </w:p>
                <w:p w14:paraId="57C0F1AA" w14:textId="77777777" w:rsidR="00557534" w:rsidRPr="00557534" w:rsidRDefault="00557534" w:rsidP="00557534">
                  <w:pPr>
                    <w:numPr>
                      <w:ilvl w:val="0"/>
                      <w:numId w:val="11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Travel Bathing Kits</w:t>
                  </w:r>
                </w:p>
                <w:p w14:paraId="2003E266" w14:textId="77777777" w:rsidR="00557534" w:rsidRPr="00557534" w:rsidRDefault="00557534" w:rsidP="00557534">
                  <w:pPr>
                    <w:numPr>
                      <w:ilvl w:val="0"/>
                      <w:numId w:val="11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lastRenderedPageBreak/>
                    <w:t>Washcloths &amp; Towels</w:t>
                  </w:r>
                </w:p>
              </w:tc>
            </w:tr>
            <w:tr w:rsidR="00557534" w:rsidRPr="00557534" w14:paraId="088C81D4" w14:textId="77777777">
              <w:trPr>
                <w:tblCellSpacing w:w="0" w:type="dxa"/>
              </w:trPr>
              <w:tc>
                <w:tcPr>
                  <w:tcW w:w="0" w:type="auto"/>
                  <w:tcMar>
                    <w:top w:w="150" w:type="dxa"/>
                    <w:left w:w="45" w:type="dxa"/>
                    <w:bottom w:w="45" w:type="dxa"/>
                    <w:right w:w="45" w:type="dxa"/>
                  </w:tcMar>
                  <w:hideMark/>
                </w:tcPr>
                <w:p w14:paraId="3B71C761" w14:textId="77777777" w:rsidR="00557534" w:rsidRPr="00557534" w:rsidRDefault="00557534" w:rsidP="0055753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en-PH"/>
                    </w:rPr>
                    <w:lastRenderedPageBreak/>
                    <w:t>Baby Car Seats</w:t>
                  </w:r>
                </w:p>
                <w:p w14:paraId="16FAAB75" w14:textId="77777777" w:rsidR="00557534" w:rsidRPr="00557534" w:rsidRDefault="00557534" w:rsidP="00557534">
                  <w:pPr>
                    <w:numPr>
                      <w:ilvl w:val="0"/>
                      <w:numId w:val="12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Car Seats</w:t>
                  </w:r>
                </w:p>
                <w:p w14:paraId="29906B77" w14:textId="77777777" w:rsidR="00557534" w:rsidRPr="00557534" w:rsidRDefault="00557534" w:rsidP="00557534">
                  <w:pPr>
                    <w:numPr>
                      <w:ilvl w:val="0"/>
                      <w:numId w:val="12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by Car Seats Accessories</w:t>
                  </w:r>
                </w:p>
                <w:p w14:paraId="24778468" w14:textId="77777777" w:rsidR="00557534" w:rsidRPr="00557534" w:rsidRDefault="00557534" w:rsidP="00557534">
                  <w:pPr>
                    <w:numPr>
                      <w:ilvl w:val="0"/>
                      <w:numId w:val="12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ooster Car Seats</w:t>
                  </w:r>
                </w:p>
                <w:p w14:paraId="181F4AE6" w14:textId="77777777" w:rsidR="00557534" w:rsidRPr="00557534" w:rsidRDefault="00557534" w:rsidP="00557534">
                  <w:pPr>
                    <w:numPr>
                      <w:ilvl w:val="0"/>
                      <w:numId w:val="12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unting Bags</w:t>
                  </w:r>
                </w:p>
                <w:p w14:paraId="0389071D" w14:textId="77777777" w:rsidR="00557534" w:rsidRPr="00557534" w:rsidRDefault="00557534" w:rsidP="00557534">
                  <w:pPr>
                    <w:numPr>
                      <w:ilvl w:val="0"/>
                      <w:numId w:val="12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Convertible Car Seats</w:t>
                  </w:r>
                </w:p>
                <w:p w14:paraId="3AE2A7CC" w14:textId="77777777" w:rsidR="00557534" w:rsidRPr="00557534" w:rsidRDefault="00557534" w:rsidP="00557534">
                  <w:pPr>
                    <w:numPr>
                      <w:ilvl w:val="0"/>
                      <w:numId w:val="12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Infant Car Seats</w:t>
                  </w:r>
                </w:p>
                <w:p w14:paraId="244C02CB" w14:textId="77777777" w:rsidR="00557534" w:rsidRPr="00557534" w:rsidRDefault="00557534" w:rsidP="00557534">
                  <w:pPr>
                    <w:numPr>
                      <w:ilvl w:val="0"/>
                      <w:numId w:val="12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Rear Facing Mirrors</w:t>
                  </w:r>
                </w:p>
                <w:p w14:paraId="1313FCBE" w14:textId="77777777" w:rsidR="00557534" w:rsidRPr="00557534" w:rsidRDefault="00557534" w:rsidP="00557534">
                  <w:pPr>
                    <w:numPr>
                      <w:ilvl w:val="0"/>
                      <w:numId w:val="12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Seat Back Kick Protectors</w:t>
                  </w:r>
                </w:p>
                <w:p w14:paraId="00D3B415" w14:textId="77777777" w:rsidR="00557534" w:rsidRPr="00557534" w:rsidRDefault="00557534" w:rsidP="00557534">
                  <w:pPr>
                    <w:numPr>
                      <w:ilvl w:val="0"/>
                      <w:numId w:val="12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Toddler Car Seats</w:t>
                  </w:r>
                </w:p>
                <w:p w14:paraId="54B03FCD" w14:textId="77777777" w:rsidR="00557534" w:rsidRPr="00557534" w:rsidRDefault="00557534" w:rsidP="00557534">
                  <w:pPr>
                    <w:numPr>
                      <w:ilvl w:val="0"/>
                      <w:numId w:val="12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Travel Systems</w:t>
                  </w:r>
                </w:p>
              </w:tc>
            </w:tr>
            <w:tr w:rsidR="00557534" w:rsidRPr="00557534" w14:paraId="0D0132BA" w14:textId="77777777">
              <w:trPr>
                <w:tblCellSpacing w:w="0" w:type="dxa"/>
              </w:trPr>
              <w:tc>
                <w:tcPr>
                  <w:tcW w:w="0" w:type="auto"/>
                  <w:tcMar>
                    <w:top w:w="150" w:type="dxa"/>
                    <w:left w:w="45" w:type="dxa"/>
                    <w:bottom w:w="45" w:type="dxa"/>
                    <w:right w:w="45" w:type="dxa"/>
                  </w:tcMar>
                  <w:hideMark/>
                </w:tcPr>
                <w:p w14:paraId="115D659B" w14:textId="77777777" w:rsidR="00557534" w:rsidRPr="00557534" w:rsidRDefault="00557534" w:rsidP="0055753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en-PH"/>
                    </w:rPr>
                    <w:t>Baby Diapers</w:t>
                  </w:r>
                </w:p>
                <w:p w14:paraId="470F98A4" w14:textId="77777777" w:rsidR="00557534" w:rsidRPr="00557534" w:rsidRDefault="00557534" w:rsidP="00557534">
                  <w:pPr>
                    <w:numPr>
                      <w:ilvl w:val="0"/>
                      <w:numId w:val="13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Caddies</w:t>
                  </w:r>
                </w:p>
                <w:p w14:paraId="3C5FA14C" w14:textId="77777777" w:rsidR="00557534" w:rsidRPr="00557534" w:rsidRDefault="00557534" w:rsidP="00557534">
                  <w:pPr>
                    <w:numPr>
                      <w:ilvl w:val="0"/>
                      <w:numId w:val="13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Changing Kits</w:t>
                  </w:r>
                </w:p>
                <w:p w14:paraId="3BBBB2A8" w14:textId="77777777" w:rsidR="00557534" w:rsidRPr="00557534" w:rsidRDefault="00557534" w:rsidP="00557534">
                  <w:pPr>
                    <w:numPr>
                      <w:ilvl w:val="0"/>
                      <w:numId w:val="13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Changing Pads</w:t>
                  </w:r>
                </w:p>
                <w:p w14:paraId="2AC1ACE7" w14:textId="77777777" w:rsidR="00557534" w:rsidRPr="00557534" w:rsidRDefault="00557534" w:rsidP="00557534">
                  <w:pPr>
                    <w:numPr>
                      <w:ilvl w:val="0"/>
                      <w:numId w:val="13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Changing Tables</w:t>
                  </w:r>
                </w:p>
                <w:p w14:paraId="6312D389" w14:textId="77777777" w:rsidR="00557534" w:rsidRPr="00557534" w:rsidRDefault="00557534" w:rsidP="00557534">
                  <w:pPr>
                    <w:numPr>
                      <w:ilvl w:val="0"/>
                      <w:numId w:val="13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Cloth Diapers</w:t>
                  </w:r>
                </w:p>
                <w:p w14:paraId="644A22C2" w14:textId="77777777" w:rsidR="00557534" w:rsidRPr="00557534" w:rsidRDefault="00557534" w:rsidP="00557534">
                  <w:pPr>
                    <w:numPr>
                      <w:ilvl w:val="0"/>
                      <w:numId w:val="13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Covers</w:t>
                  </w:r>
                </w:p>
                <w:p w14:paraId="0B244D36" w14:textId="77777777" w:rsidR="00557534" w:rsidRPr="00557534" w:rsidRDefault="00557534" w:rsidP="00557534">
                  <w:pPr>
                    <w:numPr>
                      <w:ilvl w:val="0"/>
                      <w:numId w:val="13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Diapers</w:t>
                  </w:r>
                </w:p>
                <w:p w14:paraId="0AB2D734" w14:textId="77777777" w:rsidR="00557534" w:rsidRPr="00557534" w:rsidRDefault="00557534" w:rsidP="00557534">
                  <w:pPr>
                    <w:numPr>
                      <w:ilvl w:val="0"/>
                      <w:numId w:val="13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Diaper Bags</w:t>
                  </w:r>
                </w:p>
                <w:p w14:paraId="09F69D6B" w14:textId="77777777" w:rsidR="00557534" w:rsidRPr="00557534" w:rsidRDefault="00557534" w:rsidP="00557534">
                  <w:pPr>
                    <w:numPr>
                      <w:ilvl w:val="0"/>
                      <w:numId w:val="13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Diaper Pails</w:t>
                  </w:r>
                </w:p>
                <w:p w14:paraId="5501B5D6" w14:textId="77777777" w:rsidR="00557534" w:rsidRPr="00557534" w:rsidRDefault="00557534" w:rsidP="00557534">
                  <w:pPr>
                    <w:numPr>
                      <w:ilvl w:val="0"/>
                      <w:numId w:val="13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Diaper Refills</w:t>
                  </w:r>
                </w:p>
                <w:p w14:paraId="3DA9B3C6" w14:textId="77777777" w:rsidR="00557534" w:rsidRPr="00557534" w:rsidRDefault="00557534" w:rsidP="00557534">
                  <w:pPr>
                    <w:numPr>
                      <w:ilvl w:val="0"/>
                      <w:numId w:val="13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Diaper Stackers</w:t>
                  </w:r>
                </w:p>
                <w:p w14:paraId="32629563" w14:textId="77777777" w:rsidR="00557534" w:rsidRPr="00557534" w:rsidRDefault="00557534" w:rsidP="00557534">
                  <w:pPr>
                    <w:numPr>
                      <w:ilvl w:val="0"/>
                      <w:numId w:val="13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Disposable Diapers</w:t>
                  </w:r>
                </w:p>
                <w:p w14:paraId="0B09C45F" w14:textId="77777777" w:rsidR="00557534" w:rsidRPr="00557534" w:rsidRDefault="00557534" w:rsidP="00557534">
                  <w:pPr>
                    <w:numPr>
                      <w:ilvl w:val="0"/>
                      <w:numId w:val="13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Holders</w:t>
                  </w:r>
                </w:p>
                <w:p w14:paraId="10BF15FB" w14:textId="77777777" w:rsidR="00557534" w:rsidRPr="00557534" w:rsidRDefault="00557534" w:rsidP="00557534">
                  <w:pPr>
                    <w:numPr>
                      <w:ilvl w:val="0"/>
                      <w:numId w:val="13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Lotions</w:t>
                  </w:r>
                </w:p>
                <w:p w14:paraId="0DBAEAC5" w14:textId="77777777" w:rsidR="00557534" w:rsidRPr="00557534" w:rsidRDefault="00557534" w:rsidP="00557534">
                  <w:pPr>
                    <w:numPr>
                      <w:ilvl w:val="0"/>
                      <w:numId w:val="13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Powders</w:t>
                  </w:r>
                </w:p>
                <w:p w14:paraId="56CD3DF7" w14:textId="77777777" w:rsidR="00557534" w:rsidRPr="00557534" w:rsidRDefault="00557534" w:rsidP="00557534">
                  <w:pPr>
                    <w:numPr>
                      <w:ilvl w:val="0"/>
                      <w:numId w:val="13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Towels</w:t>
                  </w:r>
                </w:p>
                <w:p w14:paraId="1ACF01A0" w14:textId="77777777" w:rsidR="00557534" w:rsidRPr="00557534" w:rsidRDefault="00557534" w:rsidP="00557534">
                  <w:pPr>
                    <w:numPr>
                      <w:ilvl w:val="0"/>
                      <w:numId w:val="13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Washcloths</w:t>
                  </w:r>
                </w:p>
                <w:p w14:paraId="127E2940" w14:textId="77777777" w:rsidR="00557534" w:rsidRPr="00557534" w:rsidRDefault="00557534" w:rsidP="00557534">
                  <w:pPr>
                    <w:numPr>
                      <w:ilvl w:val="0"/>
                      <w:numId w:val="13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Wipes</w:t>
                  </w:r>
                </w:p>
              </w:tc>
            </w:tr>
            <w:tr w:rsidR="00557534" w:rsidRPr="00557534" w14:paraId="35F7DB43" w14:textId="77777777">
              <w:trPr>
                <w:tblCellSpacing w:w="0" w:type="dxa"/>
              </w:trPr>
              <w:tc>
                <w:tcPr>
                  <w:tcW w:w="0" w:type="auto"/>
                  <w:tcMar>
                    <w:top w:w="150" w:type="dxa"/>
                    <w:left w:w="45" w:type="dxa"/>
                    <w:bottom w:w="45" w:type="dxa"/>
                    <w:right w:w="45" w:type="dxa"/>
                  </w:tcMar>
                  <w:hideMark/>
                </w:tcPr>
                <w:p w14:paraId="0203BF13" w14:textId="77777777" w:rsidR="00557534" w:rsidRPr="00557534" w:rsidRDefault="00557534" w:rsidP="0055753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en-PH"/>
                    </w:rPr>
                    <w:t>Baby Care &amp; Health</w:t>
                  </w:r>
                </w:p>
                <w:p w14:paraId="64C5E38A" w14:textId="77777777" w:rsidR="00557534" w:rsidRPr="00557534" w:rsidRDefault="00557534" w:rsidP="00557534">
                  <w:pPr>
                    <w:numPr>
                      <w:ilvl w:val="0"/>
                      <w:numId w:val="14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Humidifiers</w:t>
                  </w:r>
                </w:p>
                <w:p w14:paraId="16B70259" w14:textId="77777777" w:rsidR="00557534" w:rsidRPr="00557534" w:rsidRDefault="00557534" w:rsidP="00557534">
                  <w:pPr>
                    <w:numPr>
                      <w:ilvl w:val="0"/>
                      <w:numId w:val="14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Nail Care</w:t>
                  </w:r>
                </w:p>
                <w:p w14:paraId="05E1D951" w14:textId="77777777" w:rsidR="00557534" w:rsidRPr="00557534" w:rsidRDefault="00557534" w:rsidP="00557534">
                  <w:pPr>
                    <w:numPr>
                      <w:ilvl w:val="0"/>
                      <w:numId w:val="14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Nasal Aspirators</w:t>
                  </w:r>
                </w:p>
                <w:p w14:paraId="445AA8C1" w14:textId="77777777" w:rsidR="00557534" w:rsidRPr="00557534" w:rsidRDefault="00557534" w:rsidP="00557534">
                  <w:pPr>
                    <w:numPr>
                      <w:ilvl w:val="0"/>
                      <w:numId w:val="14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Sun Protection</w:t>
                  </w:r>
                </w:p>
                <w:p w14:paraId="6508D405" w14:textId="77777777" w:rsidR="00557534" w:rsidRPr="00557534" w:rsidRDefault="00557534" w:rsidP="00557534">
                  <w:pPr>
                    <w:numPr>
                      <w:ilvl w:val="0"/>
                      <w:numId w:val="14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Teethers</w:t>
                  </w:r>
                </w:p>
                <w:p w14:paraId="1EBAB0D7" w14:textId="77777777" w:rsidR="00557534" w:rsidRPr="00557534" w:rsidRDefault="00557534" w:rsidP="00557534">
                  <w:pPr>
                    <w:numPr>
                      <w:ilvl w:val="0"/>
                      <w:numId w:val="14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lastRenderedPageBreak/>
                    <w:t>Teething Relief</w:t>
                  </w:r>
                </w:p>
                <w:p w14:paraId="7B1EE698" w14:textId="77777777" w:rsidR="00557534" w:rsidRPr="00557534" w:rsidRDefault="00557534" w:rsidP="00557534">
                  <w:pPr>
                    <w:numPr>
                      <w:ilvl w:val="0"/>
                      <w:numId w:val="14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Thermometers</w:t>
                  </w:r>
                </w:p>
                <w:p w14:paraId="6B8141CA" w14:textId="77777777" w:rsidR="00557534" w:rsidRPr="00557534" w:rsidRDefault="00557534" w:rsidP="00557534">
                  <w:pPr>
                    <w:numPr>
                      <w:ilvl w:val="0"/>
                      <w:numId w:val="14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Toothbrushes</w:t>
                  </w:r>
                </w:p>
                <w:p w14:paraId="58C5C3DD" w14:textId="77777777" w:rsidR="00557534" w:rsidRPr="00557534" w:rsidRDefault="00557534" w:rsidP="00557534">
                  <w:pPr>
                    <w:numPr>
                      <w:ilvl w:val="0"/>
                      <w:numId w:val="14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Vaporizers</w:t>
                  </w:r>
                </w:p>
              </w:tc>
            </w:tr>
            <w:tr w:rsidR="00557534" w:rsidRPr="00557534" w14:paraId="3F7A6833" w14:textId="77777777">
              <w:trPr>
                <w:tblCellSpacing w:w="0" w:type="dxa"/>
              </w:trPr>
              <w:tc>
                <w:tcPr>
                  <w:tcW w:w="0" w:type="auto"/>
                  <w:tcMar>
                    <w:top w:w="150" w:type="dxa"/>
                    <w:left w:w="45" w:type="dxa"/>
                    <w:bottom w:w="45" w:type="dxa"/>
                    <w:right w:w="45" w:type="dxa"/>
                  </w:tcMar>
                  <w:hideMark/>
                </w:tcPr>
                <w:p w14:paraId="00A37B5A" w14:textId="77777777" w:rsidR="00557534" w:rsidRPr="00557534" w:rsidRDefault="00557534" w:rsidP="0055753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en-PH"/>
                    </w:rPr>
                    <w:lastRenderedPageBreak/>
                    <w:t>Baby Nursery</w:t>
                  </w:r>
                </w:p>
                <w:p w14:paraId="1ABFCF4A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by Nursery</w:t>
                  </w:r>
                </w:p>
                <w:p w14:paraId="4B800813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by Armoires</w:t>
                  </w:r>
                </w:p>
                <w:p w14:paraId="09C29D1B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by Bed Rails</w:t>
                  </w:r>
                </w:p>
                <w:p w14:paraId="0A11C8AA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by Bedding Gift Sets</w:t>
                  </w:r>
                </w:p>
                <w:p w14:paraId="674BC98B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by Blankets</w:t>
                  </w:r>
                </w:p>
                <w:p w14:paraId="617FC4A4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by Changing Tables</w:t>
                  </w:r>
                </w:p>
                <w:p w14:paraId="7DA7BE09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by Chests of Drawers</w:t>
                  </w:r>
                </w:p>
                <w:p w14:paraId="27326624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by Cribs</w:t>
                  </w:r>
                </w:p>
                <w:p w14:paraId="53854B1E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by Dressers</w:t>
                  </w:r>
                </w:p>
                <w:p w14:paraId="3B9FA826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by Furniture Collections</w:t>
                  </w:r>
                </w:p>
                <w:p w14:paraId="77028302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by Gliders</w:t>
                  </w:r>
                </w:p>
                <w:p w14:paraId="3668CF53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by Ottomans</w:t>
                  </w:r>
                </w:p>
                <w:p w14:paraId="6DE676B2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by Pillow Protectors</w:t>
                  </w:r>
                </w:p>
                <w:p w14:paraId="3D6478CF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by Pillowcases</w:t>
                  </w:r>
                </w:p>
                <w:p w14:paraId="527B77A3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by Pillows</w:t>
                  </w:r>
                </w:p>
                <w:p w14:paraId="65A98B45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by Rocking Chairs</w:t>
                  </w:r>
                </w:p>
                <w:p w14:paraId="3450B4DA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by Swaddling</w:t>
                  </w:r>
                </w:p>
                <w:p w14:paraId="1736E06C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assinet Bedding</w:t>
                  </w:r>
                </w:p>
                <w:p w14:paraId="2F4C3ED1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edding</w:t>
                  </w:r>
                </w:p>
                <w:p w14:paraId="1B129884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Cradle Bedding</w:t>
                  </w:r>
                </w:p>
                <w:p w14:paraId="3371C975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Crib Bedding</w:t>
                  </w:r>
                </w:p>
                <w:p w14:paraId="2F4A6E9D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Furniture</w:t>
                  </w:r>
                </w:p>
                <w:p w14:paraId="55824018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Mattresses</w:t>
                  </w:r>
                </w:p>
                <w:p w14:paraId="00E1C85E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Nursery Baskets</w:t>
                  </w:r>
                </w:p>
                <w:p w14:paraId="70D063FC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Nursery Beds</w:t>
                  </w:r>
                </w:p>
                <w:p w14:paraId="0598B057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Nursery Bookends</w:t>
                  </w:r>
                </w:p>
                <w:p w14:paraId="4DB1A6F0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Nursery Clocks</w:t>
                  </w:r>
                </w:p>
                <w:p w14:paraId="335E1AE8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Nursery Décor</w:t>
                  </w:r>
                </w:p>
                <w:p w14:paraId="3C3B0854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Nursery Drawer Handles</w:t>
                  </w:r>
                </w:p>
                <w:p w14:paraId="3FBB5462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Nursery Gift Sets</w:t>
                  </w:r>
                </w:p>
                <w:p w14:paraId="10A11397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Nursery Lamps</w:t>
                  </w:r>
                </w:p>
                <w:p w14:paraId="0E792F1F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Nursery Liners</w:t>
                  </w:r>
                </w:p>
                <w:p w14:paraId="5A1172A1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Nursery Mobiles</w:t>
                  </w:r>
                </w:p>
                <w:p w14:paraId="6A67776F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Nursery Night Lights</w:t>
                  </w:r>
                </w:p>
                <w:p w14:paraId="1E5DBB36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Nursery Organization</w:t>
                  </w:r>
                </w:p>
                <w:p w14:paraId="0CE3D0F3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Nursery Picture Frames</w:t>
                  </w:r>
                </w:p>
                <w:p w14:paraId="1AD3B4F3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Nursery Pillows</w:t>
                  </w:r>
                </w:p>
                <w:p w14:paraId="46D18A5F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lastRenderedPageBreak/>
                    <w:t>Nursery Rugs</w:t>
                  </w:r>
                </w:p>
                <w:p w14:paraId="6FB62BE9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Nursery Shades</w:t>
                  </w:r>
                </w:p>
                <w:p w14:paraId="3ABF7BD6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Nursery Sleep Soothers</w:t>
                  </w:r>
                </w:p>
                <w:p w14:paraId="5EFE93B0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Nursery Slipcovers</w:t>
                  </w:r>
                </w:p>
                <w:p w14:paraId="6774A3B2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Nursery Storage</w:t>
                  </w:r>
                </w:p>
                <w:p w14:paraId="00B8DEED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Nursery Switch Plates</w:t>
                  </w:r>
                </w:p>
                <w:p w14:paraId="4F4CD5DB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Nursery Wall Décor</w:t>
                  </w:r>
                </w:p>
                <w:p w14:paraId="51B50F65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Nursery Waste Bins</w:t>
                  </w:r>
                </w:p>
                <w:p w14:paraId="2A1C7D05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Nursery Window Treatments</w:t>
                  </w:r>
                </w:p>
                <w:p w14:paraId="21F4EECD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proofErr w:type="spellStart"/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Playard</w:t>
                  </w:r>
                  <w:proofErr w:type="spellEnd"/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 xml:space="preserve"> Bedding</w:t>
                  </w:r>
                </w:p>
                <w:p w14:paraId="4C79FAF9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Quilts &amp; Bed Covers</w:t>
                  </w:r>
                </w:p>
                <w:p w14:paraId="7E9E0DC0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Toddler Bedding</w:t>
                  </w:r>
                </w:p>
                <w:p w14:paraId="10828327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Toddler Beds</w:t>
                  </w:r>
                </w:p>
                <w:p w14:paraId="79EE2124" w14:textId="77777777" w:rsidR="00557534" w:rsidRPr="00557534" w:rsidRDefault="00557534" w:rsidP="00557534">
                  <w:pPr>
                    <w:numPr>
                      <w:ilvl w:val="0"/>
                      <w:numId w:val="15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Travel Beds</w:t>
                  </w:r>
                </w:p>
              </w:tc>
            </w:tr>
            <w:tr w:rsidR="00557534" w:rsidRPr="00557534" w14:paraId="7B962601" w14:textId="77777777">
              <w:trPr>
                <w:tblCellSpacing w:w="0" w:type="dxa"/>
              </w:trPr>
              <w:tc>
                <w:tcPr>
                  <w:tcW w:w="0" w:type="auto"/>
                  <w:tcMar>
                    <w:top w:w="150" w:type="dxa"/>
                    <w:left w:w="45" w:type="dxa"/>
                    <w:bottom w:w="45" w:type="dxa"/>
                    <w:right w:w="45" w:type="dxa"/>
                  </w:tcMar>
                  <w:hideMark/>
                </w:tcPr>
                <w:p w14:paraId="55FC4BC3" w14:textId="77777777" w:rsidR="00557534" w:rsidRPr="00557534" w:rsidRDefault="00557534" w:rsidP="00557534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en-PH"/>
                    </w:rPr>
                    <w:lastRenderedPageBreak/>
                    <w:t>Baby Stationary</w:t>
                  </w:r>
                </w:p>
                <w:p w14:paraId="4AF34C82" w14:textId="77777777" w:rsidR="00557534" w:rsidRPr="00557534" w:rsidRDefault="00557534" w:rsidP="00557534">
                  <w:pPr>
                    <w:numPr>
                      <w:ilvl w:val="0"/>
                      <w:numId w:val="16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Birth Announcements</w:t>
                  </w:r>
                </w:p>
                <w:p w14:paraId="72CAFACE" w14:textId="77777777" w:rsidR="00557534" w:rsidRPr="00557534" w:rsidRDefault="00557534" w:rsidP="00557534">
                  <w:pPr>
                    <w:numPr>
                      <w:ilvl w:val="0"/>
                      <w:numId w:val="16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Invitations</w:t>
                  </w:r>
                </w:p>
                <w:p w14:paraId="70049A08" w14:textId="77777777" w:rsidR="00557534" w:rsidRPr="00557534" w:rsidRDefault="00557534" w:rsidP="00557534">
                  <w:pPr>
                    <w:numPr>
                      <w:ilvl w:val="0"/>
                      <w:numId w:val="16"/>
                    </w:numPr>
                    <w:spacing w:before="100" w:beforeAutospacing="1" w:after="100" w:afterAutospacing="1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</w:pPr>
                  <w:r w:rsidRPr="00557534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PH"/>
                    </w:rPr>
                    <w:t>Thank You Cards</w:t>
                  </w:r>
                </w:p>
              </w:tc>
            </w:tr>
          </w:tbl>
          <w:p w14:paraId="4A3CF35E" w14:textId="77777777" w:rsidR="00557534" w:rsidRPr="00557534" w:rsidRDefault="00557534" w:rsidP="00557534">
            <w:pPr>
              <w:spacing w:after="0" w:line="240" w:lineRule="auto"/>
              <w:rPr>
                <w:rFonts w:ascii="Verdana" w:eastAsia="Times New Roman" w:hAnsi="Verdana" w:cs="Times New Roman"/>
                <w:color w:val="333333"/>
                <w:sz w:val="18"/>
                <w:szCs w:val="18"/>
                <w:lang w:eastAsia="en-PH"/>
              </w:rPr>
            </w:pPr>
          </w:p>
        </w:tc>
      </w:tr>
    </w:tbl>
    <w:p w14:paraId="3437708A" w14:textId="77777777" w:rsidR="00354563" w:rsidRDefault="00354563"/>
    <w:sectPr w:rsidR="0035456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1312C"/>
    <w:multiLevelType w:val="multilevel"/>
    <w:tmpl w:val="24CCE9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913134"/>
    <w:multiLevelType w:val="multilevel"/>
    <w:tmpl w:val="C054D7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8A0A77"/>
    <w:multiLevelType w:val="multilevel"/>
    <w:tmpl w:val="5C1CFA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1AC06DB"/>
    <w:multiLevelType w:val="multilevel"/>
    <w:tmpl w:val="779E46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A826B0D"/>
    <w:multiLevelType w:val="multilevel"/>
    <w:tmpl w:val="2ADEEE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1164C60"/>
    <w:multiLevelType w:val="multilevel"/>
    <w:tmpl w:val="74AEB4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6674727"/>
    <w:multiLevelType w:val="multilevel"/>
    <w:tmpl w:val="B3F0AA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1C903E7"/>
    <w:multiLevelType w:val="multilevel"/>
    <w:tmpl w:val="CC2E8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2394A09"/>
    <w:multiLevelType w:val="multilevel"/>
    <w:tmpl w:val="0F3496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2FA3B2C"/>
    <w:multiLevelType w:val="multilevel"/>
    <w:tmpl w:val="87E852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2942E33"/>
    <w:multiLevelType w:val="multilevel"/>
    <w:tmpl w:val="07A80A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5C655D9"/>
    <w:multiLevelType w:val="multilevel"/>
    <w:tmpl w:val="418C01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7ED3EB5"/>
    <w:multiLevelType w:val="multilevel"/>
    <w:tmpl w:val="B4F6BF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F91692F"/>
    <w:multiLevelType w:val="multilevel"/>
    <w:tmpl w:val="05029E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67E2034"/>
    <w:multiLevelType w:val="multilevel"/>
    <w:tmpl w:val="3EFCD1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B147CFC"/>
    <w:multiLevelType w:val="multilevel"/>
    <w:tmpl w:val="460244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1650675">
    <w:abstractNumId w:val="2"/>
  </w:num>
  <w:num w:numId="2" w16cid:durableId="1314678574">
    <w:abstractNumId w:val="7"/>
  </w:num>
  <w:num w:numId="3" w16cid:durableId="619384250">
    <w:abstractNumId w:val="14"/>
  </w:num>
  <w:num w:numId="4" w16cid:durableId="1333340750">
    <w:abstractNumId w:val="13"/>
  </w:num>
  <w:num w:numId="5" w16cid:durableId="799498865">
    <w:abstractNumId w:val="12"/>
  </w:num>
  <w:num w:numId="6" w16cid:durableId="1329484529">
    <w:abstractNumId w:val="1"/>
  </w:num>
  <w:num w:numId="7" w16cid:durableId="587155163">
    <w:abstractNumId w:val="8"/>
  </w:num>
  <w:num w:numId="8" w16cid:durableId="152258143">
    <w:abstractNumId w:val="15"/>
  </w:num>
  <w:num w:numId="9" w16cid:durableId="13767785">
    <w:abstractNumId w:val="4"/>
  </w:num>
  <w:num w:numId="10" w16cid:durableId="595096015">
    <w:abstractNumId w:val="5"/>
  </w:num>
  <w:num w:numId="11" w16cid:durableId="1481577442">
    <w:abstractNumId w:val="10"/>
  </w:num>
  <w:num w:numId="12" w16cid:durableId="2021003090">
    <w:abstractNumId w:val="6"/>
  </w:num>
  <w:num w:numId="13" w16cid:durableId="1844512346">
    <w:abstractNumId w:val="11"/>
  </w:num>
  <w:num w:numId="14" w16cid:durableId="1207522584">
    <w:abstractNumId w:val="9"/>
  </w:num>
  <w:num w:numId="15" w16cid:durableId="1261838701">
    <w:abstractNumId w:val="0"/>
  </w:num>
  <w:num w:numId="16" w16cid:durableId="34690357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wsDAzNLI0NzExNTBX0lEKTi0uzszPAykwrAUAzas1WCwAAAA="/>
  </w:docVars>
  <w:rsids>
    <w:rsidRoot w:val="00557534"/>
    <w:rsid w:val="00354563"/>
    <w:rsid w:val="00557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AF18F"/>
  <w15:chartTrackingRefBased/>
  <w15:docId w15:val="{E7FA8A57-C4C9-41F8-9088-D7EEEF4985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55753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607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94</Words>
  <Characters>3392</Characters>
  <Application>Microsoft Office Word</Application>
  <DocSecurity>0</DocSecurity>
  <Lines>28</Lines>
  <Paragraphs>7</Paragraphs>
  <ScaleCrop>false</ScaleCrop>
  <Company/>
  <LinksUpToDate>false</LinksUpToDate>
  <CharactersWithSpaces>3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Timothy Advento</dc:creator>
  <cp:keywords/>
  <dc:description/>
  <cp:lastModifiedBy>Mark Timothy Advento</cp:lastModifiedBy>
  <cp:revision>1</cp:revision>
  <dcterms:created xsi:type="dcterms:W3CDTF">2022-08-12T20:10:00Z</dcterms:created>
  <dcterms:modified xsi:type="dcterms:W3CDTF">2022-08-12T20:11:00Z</dcterms:modified>
</cp:coreProperties>
</file>